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5D9B34" w14:textId="1E4F560A" w:rsidR="00505BA5" w:rsidRPr="00FD533D" w:rsidRDefault="00EB4EA0">
      <w:pPr>
        <w:rPr>
          <w:lang w:val="en-GB"/>
        </w:rPr>
      </w:pPr>
      <w:r w:rsidRPr="00FD533D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EEB77F2" wp14:editId="39B6C5E7">
                <wp:simplePos x="0" y="0"/>
                <wp:positionH relativeFrom="page">
                  <wp:align>left</wp:align>
                </wp:positionH>
                <wp:positionV relativeFrom="paragraph">
                  <wp:posOffset>287655</wp:posOffset>
                </wp:positionV>
                <wp:extent cx="7560945" cy="1400175"/>
                <wp:effectExtent l="0" t="0" r="1905" b="9525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60945" cy="1400175"/>
                          <a:chOff x="0" y="-2097"/>
                          <a:chExt cx="11907" cy="2205"/>
                        </a:xfrm>
                      </wpg:grpSpPr>
                      <wps:wsp>
                        <wps:cNvPr id="3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-2097"/>
                            <a:ext cx="11907" cy="1776"/>
                          </a:xfrm>
                          <a:prstGeom prst="rect">
                            <a:avLst/>
                          </a:prstGeom>
                          <a:solidFill>
                            <a:srgbClr val="006F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-2097"/>
                            <a:ext cx="11907" cy="2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2D7906" w14:textId="40726391" w:rsidR="00EB4EA0" w:rsidRPr="00EB4EA0" w:rsidRDefault="00EB4EA0" w:rsidP="00EB4EA0">
                              <w:pPr>
                                <w:spacing w:before="104"/>
                                <w:ind w:left="4063" w:right="3943"/>
                                <w:jc w:val="center"/>
                                <w:rPr>
                                  <w:sz w:val="28"/>
                                  <w:lang w:val="en-US"/>
                                </w:rPr>
                              </w:pPr>
                              <w:r w:rsidRPr="00EB4EA0">
                                <w:rPr>
                                  <w:color w:val="FFFFFF"/>
                                  <w:sz w:val="28"/>
                                  <w:lang w:val="en-US"/>
                                </w:rPr>
                                <w:t>CALL</w:t>
                              </w:r>
                              <w:r w:rsidRPr="00EB4EA0">
                                <w:rPr>
                                  <w:color w:val="FFFFFF"/>
                                  <w:spacing w:val="-1"/>
                                  <w:sz w:val="28"/>
                                  <w:lang w:val="en-US"/>
                                </w:rPr>
                                <w:t xml:space="preserve"> </w:t>
                              </w:r>
                              <w:r w:rsidRPr="00EB4EA0">
                                <w:rPr>
                                  <w:color w:val="FFFFFF"/>
                                  <w:sz w:val="28"/>
                                  <w:lang w:val="en-US"/>
                                </w:rPr>
                                <w:t>FOR</w:t>
                              </w:r>
                              <w:r w:rsidRPr="00EB4EA0">
                                <w:rPr>
                                  <w:color w:val="FFFFFF"/>
                                  <w:spacing w:val="-2"/>
                                  <w:sz w:val="28"/>
                                  <w:lang w:val="en-US"/>
                                </w:rPr>
                                <w:t xml:space="preserve"> </w:t>
                              </w:r>
                              <w:r w:rsidRPr="00EB4EA0">
                                <w:rPr>
                                  <w:color w:val="FFFFFF"/>
                                  <w:sz w:val="28"/>
                                  <w:lang w:val="en-US"/>
                                </w:rPr>
                                <w:t>CONCEPT</w:t>
                              </w:r>
                              <w:r w:rsidRPr="00EB4EA0">
                                <w:rPr>
                                  <w:color w:val="FFFFFF"/>
                                  <w:spacing w:val="-1"/>
                                  <w:sz w:val="28"/>
                                  <w:lang w:val="en-US"/>
                                </w:rPr>
                                <w:t xml:space="preserve"> </w:t>
                              </w:r>
                              <w:r w:rsidRPr="00EB4EA0">
                                <w:rPr>
                                  <w:color w:val="FFFFFF"/>
                                  <w:sz w:val="28"/>
                                  <w:lang w:val="en-US"/>
                                </w:rPr>
                                <w:t>NOTES</w:t>
                              </w:r>
                              <w:r w:rsidRPr="00EB4EA0">
                                <w:rPr>
                                  <w:color w:val="FFFFFF"/>
                                  <w:spacing w:val="2"/>
                                  <w:sz w:val="28"/>
                                  <w:lang w:val="en-US"/>
                                </w:rPr>
                                <w:t xml:space="preserve"> </w:t>
                              </w:r>
                              <w:r w:rsidRPr="00EB4EA0">
                                <w:rPr>
                                  <w:color w:val="FFFFFF"/>
                                  <w:sz w:val="28"/>
                                  <w:lang w:val="en-US"/>
                                </w:rPr>
                                <w:t>–</w:t>
                              </w:r>
                              <w:r w:rsidRPr="00EB4EA0">
                                <w:rPr>
                                  <w:color w:val="FFFFFF"/>
                                  <w:spacing w:val="-2"/>
                                  <w:sz w:val="28"/>
                                  <w:lang w:val="en-US"/>
                                </w:rPr>
                                <w:t xml:space="preserve"> </w:t>
                              </w:r>
                              <w:r w:rsidR="006307AE">
                                <w:rPr>
                                  <w:color w:val="FFFFFF"/>
                                  <w:sz w:val="28"/>
                                  <w:lang w:val="en-US"/>
                                </w:rPr>
                                <w:t>2023</w:t>
                              </w:r>
                            </w:p>
                            <w:p w14:paraId="03084D52" w14:textId="25FBD4DC" w:rsidR="00EB4EA0" w:rsidRPr="006307AE" w:rsidRDefault="00EB4EA0" w:rsidP="00EB4EA0">
                              <w:pPr>
                                <w:spacing w:before="122"/>
                                <w:ind w:left="1298" w:right="1180" w:firstLine="739"/>
                                <w:jc w:val="center"/>
                                <w:rPr>
                                  <w:lang w:val="en-US"/>
                                </w:rPr>
                              </w:pPr>
                              <w:r w:rsidRPr="006307AE">
                                <w:rPr>
                                  <w:color w:val="FFFFFF"/>
                                  <w:lang w:val="en-US"/>
                                </w:rPr>
                                <w:t>Global Water Partnership-Caribbean (GWP-C) in collaboration with the</w:t>
                              </w:r>
                              <w:r w:rsidRPr="006307AE">
                                <w:rPr>
                                  <w:color w:val="FFFFFF"/>
                                  <w:spacing w:val="1"/>
                                  <w:lang w:val="en-US"/>
                                </w:rPr>
                                <w:t xml:space="preserve"> </w:t>
                              </w:r>
                              <w:r w:rsidRPr="006307AE">
                                <w:rPr>
                                  <w:color w:val="FFFFFF"/>
                                  <w:lang w:val="en-US"/>
                                </w:rPr>
                                <w:t>United</w:t>
                              </w:r>
                              <w:r w:rsidRPr="006307AE">
                                <w:rPr>
                                  <w:color w:val="FFFFFF"/>
                                  <w:spacing w:val="-3"/>
                                  <w:lang w:val="en-US"/>
                                </w:rPr>
                                <w:t xml:space="preserve"> </w:t>
                              </w:r>
                              <w:r w:rsidRPr="006307AE">
                                <w:rPr>
                                  <w:color w:val="FFFFFF"/>
                                  <w:lang w:val="en-US"/>
                                </w:rPr>
                                <w:t>Nations</w:t>
                              </w:r>
                              <w:r w:rsidRPr="006307AE">
                                <w:rPr>
                                  <w:color w:val="FFFFFF"/>
                                  <w:spacing w:val="-4"/>
                                  <w:lang w:val="en-US"/>
                                </w:rPr>
                                <w:t xml:space="preserve"> </w:t>
                              </w:r>
                              <w:r w:rsidRPr="006307AE">
                                <w:rPr>
                                  <w:color w:val="FFFFFF"/>
                                  <w:lang w:val="en-US"/>
                                </w:rPr>
                                <w:t>Environment</w:t>
                              </w:r>
                              <w:r w:rsidRPr="006307AE">
                                <w:rPr>
                                  <w:color w:val="FFFFFF"/>
                                  <w:spacing w:val="-5"/>
                                  <w:lang w:val="en-US"/>
                                </w:rPr>
                                <w:t xml:space="preserve"> </w:t>
                              </w:r>
                              <w:r w:rsidRPr="006307AE">
                                <w:rPr>
                                  <w:color w:val="FFFFFF"/>
                                  <w:lang w:val="en-US"/>
                                </w:rPr>
                                <w:t>Programme</w:t>
                              </w:r>
                              <w:r w:rsidRPr="006307AE">
                                <w:rPr>
                                  <w:color w:val="FFFFFF"/>
                                  <w:spacing w:val="-2"/>
                                  <w:lang w:val="en-US"/>
                                </w:rPr>
                                <w:t xml:space="preserve"> </w:t>
                              </w:r>
                              <w:r w:rsidRPr="006307AE">
                                <w:rPr>
                                  <w:color w:val="FFFFFF"/>
                                  <w:lang w:val="en-US"/>
                                </w:rPr>
                                <w:t>(UNEP)</w:t>
                              </w:r>
                              <w:r w:rsidRPr="006307AE">
                                <w:rPr>
                                  <w:color w:val="FFFFFF"/>
                                  <w:spacing w:val="-4"/>
                                  <w:lang w:val="en-US"/>
                                </w:rPr>
                                <w:t xml:space="preserve"> </w:t>
                              </w:r>
                              <w:r w:rsidRPr="006307AE">
                                <w:rPr>
                                  <w:color w:val="FFFFFF"/>
                                  <w:lang w:val="en-US"/>
                                </w:rPr>
                                <w:t>Cartagena</w:t>
                              </w:r>
                              <w:r w:rsidRPr="006307AE">
                                <w:rPr>
                                  <w:color w:val="FFFFFF"/>
                                  <w:spacing w:val="-5"/>
                                  <w:lang w:val="en-US"/>
                                </w:rPr>
                                <w:t xml:space="preserve"> </w:t>
                              </w:r>
                              <w:r w:rsidRPr="006307AE">
                                <w:rPr>
                                  <w:color w:val="FFFFFF"/>
                                  <w:lang w:val="en-US"/>
                                </w:rPr>
                                <w:t>Convention</w:t>
                              </w:r>
                              <w:r w:rsidRPr="006307AE">
                                <w:rPr>
                                  <w:color w:val="FFFFFF"/>
                                  <w:spacing w:val="-2"/>
                                  <w:lang w:val="en-US"/>
                                </w:rPr>
                                <w:t xml:space="preserve"> </w:t>
                              </w:r>
                              <w:r w:rsidRPr="006307AE">
                                <w:rPr>
                                  <w:color w:val="FFFFFF"/>
                                  <w:lang w:val="en-US"/>
                                </w:rPr>
                                <w:t>Secretariat/Caribbean</w:t>
                              </w:r>
                              <w:r w:rsidRPr="006307AE">
                                <w:rPr>
                                  <w:color w:val="FFFFFF"/>
                                  <w:spacing w:val="-3"/>
                                  <w:lang w:val="en-US"/>
                                </w:rPr>
                                <w:t xml:space="preserve"> </w:t>
                              </w:r>
                              <w:r w:rsidRPr="006307AE">
                                <w:rPr>
                                  <w:color w:val="FFFFFF"/>
                                  <w:lang w:val="en-US"/>
                                </w:rPr>
                                <w:t>Environment</w:t>
                              </w:r>
                              <w:r w:rsidRPr="006307AE">
                                <w:rPr>
                                  <w:color w:val="FFFFFF"/>
                                  <w:spacing w:val="-2"/>
                                  <w:lang w:val="en-US"/>
                                </w:rPr>
                                <w:t xml:space="preserve"> </w:t>
                              </w:r>
                              <w:r w:rsidRPr="006307AE">
                                <w:rPr>
                                  <w:color w:val="FFFFFF"/>
                                  <w:lang w:val="en-US"/>
                                </w:rPr>
                                <w:t>Programme</w:t>
                              </w:r>
                              <w:r w:rsidRPr="006307AE">
                                <w:rPr>
                                  <w:color w:val="FFFFFF"/>
                                  <w:spacing w:val="-2"/>
                                  <w:lang w:val="en-US"/>
                                </w:rPr>
                                <w:t xml:space="preserve"> </w:t>
                              </w:r>
                              <w:r w:rsidRPr="006307AE">
                                <w:rPr>
                                  <w:color w:val="FFFFFF"/>
                                  <w:lang w:val="en-US"/>
                                </w:rPr>
                                <w:t>(CEP)</w:t>
                              </w:r>
                              <w:r w:rsidR="006307AE" w:rsidRPr="006307AE">
                                <w:rPr>
                                  <w:color w:val="FFFFFF"/>
                                  <w:lang w:val="en-US"/>
                                </w:rPr>
                                <w:t xml:space="preserve"> under the Multilateral Environmental Agreements in ACP C</w:t>
                              </w:r>
                              <w:r w:rsidR="006307AE">
                                <w:rPr>
                                  <w:color w:val="FFFFFF"/>
                                  <w:lang w:val="en-US"/>
                                </w:rPr>
                                <w:t>oun</w:t>
                              </w:r>
                              <w:r w:rsidR="006307AE" w:rsidRPr="006307AE">
                                <w:rPr>
                                  <w:color w:val="FFFFFF"/>
                                  <w:lang w:val="en-US"/>
                                </w:rPr>
                                <w:t>trie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EB77F2" id="Group 1" o:spid="_x0000_s1026" style="position:absolute;margin-left:0;margin-top:22.65pt;width:595.35pt;height:110.25pt;z-index:251658240;mso-position-horizontal:left;mso-position-horizontal-relative:page" coordorigin=",-2097" coordsize="11907,22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">
                <v:rect id="Rectangle 3" o:spid="_x0000_s1027" style="position:absolute;top:-2097;width:11907;height:17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" fillcolor="#006fc0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top:-2097;width:11907;height:22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  <v:textbox inset="0,0,0,0">
                    <w:txbxContent>
                      <w:p w14:paraId="2C2D7906" w14:textId="40726391" w:rsidR="00EB4EA0" w:rsidRPr="00EB4EA0" w:rsidRDefault="00EB4EA0" w:rsidP="00EB4EA0">
                        <w:pPr>
                          <w:spacing w:before="104"/>
                          <w:ind w:left="4063" w:right="3943"/>
                          <w:jc w:val="center"/>
                          <w:rPr>
                            <w:sz w:val="28"/>
                            <w:lang w:val="en-US"/>
                          </w:rPr>
                        </w:pPr>
                        <w:r w:rsidRPr="00EB4EA0">
                          <w:rPr>
                            <w:color w:val="FFFFFF"/>
                            <w:sz w:val="28"/>
                            <w:lang w:val="en-US"/>
                          </w:rPr>
                          <w:t>CALL</w:t>
                        </w:r>
                        <w:r w:rsidRPr="00EB4EA0">
                          <w:rPr>
                            <w:color w:val="FFFFFF"/>
                            <w:spacing w:val="-1"/>
                            <w:sz w:val="28"/>
                            <w:lang w:val="en-US"/>
                          </w:rPr>
                          <w:t xml:space="preserve"> </w:t>
                        </w:r>
                        <w:r w:rsidRPr="00EB4EA0">
                          <w:rPr>
                            <w:color w:val="FFFFFF"/>
                            <w:sz w:val="28"/>
                            <w:lang w:val="en-US"/>
                          </w:rPr>
                          <w:t>FOR</w:t>
                        </w:r>
                        <w:r w:rsidRPr="00EB4EA0">
                          <w:rPr>
                            <w:color w:val="FFFFFF"/>
                            <w:spacing w:val="-2"/>
                            <w:sz w:val="28"/>
                            <w:lang w:val="en-US"/>
                          </w:rPr>
                          <w:t xml:space="preserve"> </w:t>
                        </w:r>
                        <w:r w:rsidRPr="00EB4EA0">
                          <w:rPr>
                            <w:color w:val="FFFFFF"/>
                            <w:sz w:val="28"/>
                            <w:lang w:val="en-US"/>
                          </w:rPr>
                          <w:t>CONCEPT</w:t>
                        </w:r>
                        <w:r w:rsidRPr="00EB4EA0">
                          <w:rPr>
                            <w:color w:val="FFFFFF"/>
                            <w:spacing w:val="-1"/>
                            <w:sz w:val="28"/>
                            <w:lang w:val="en-US"/>
                          </w:rPr>
                          <w:t xml:space="preserve"> </w:t>
                        </w:r>
                        <w:r w:rsidRPr="00EB4EA0">
                          <w:rPr>
                            <w:color w:val="FFFFFF"/>
                            <w:sz w:val="28"/>
                            <w:lang w:val="en-US"/>
                          </w:rPr>
                          <w:t>NOTES</w:t>
                        </w:r>
                        <w:r w:rsidRPr="00EB4EA0">
                          <w:rPr>
                            <w:color w:val="FFFFFF"/>
                            <w:spacing w:val="2"/>
                            <w:sz w:val="28"/>
                            <w:lang w:val="en-US"/>
                          </w:rPr>
                          <w:t xml:space="preserve"> </w:t>
                        </w:r>
                        <w:r w:rsidRPr="00EB4EA0">
                          <w:rPr>
                            <w:color w:val="FFFFFF"/>
                            <w:sz w:val="28"/>
                            <w:lang w:val="en-US"/>
                          </w:rPr>
                          <w:t>–</w:t>
                        </w:r>
                        <w:r w:rsidRPr="00EB4EA0">
                          <w:rPr>
                            <w:color w:val="FFFFFF"/>
                            <w:spacing w:val="-2"/>
                            <w:sz w:val="28"/>
                            <w:lang w:val="en-US"/>
                          </w:rPr>
                          <w:t xml:space="preserve"> </w:t>
                        </w:r>
                        <w:r w:rsidR="006307AE">
                          <w:rPr>
                            <w:color w:val="FFFFFF"/>
                            <w:sz w:val="28"/>
                            <w:lang w:val="en-US"/>
                          </w:rPr>
                          <w:t>2023</w:t>
                        </w:r>
                      </w:p>
                      <w:p w14:paraId="03084D52" w14:textId="25FBD4DC" w:rsidR="00EB4EA0" w:rsidRPr="006307AE" w:rsidRDefault="00EB4EA0" w:rsidP="00EB4EA0">
                        <w:pPr>
                          <w:spacing w:before="122"/>
                          <w:ind w:left="1298" w:right="1180" w:firstLine="739"/>
                          <w:jc w:val="center"/>
                          <w:rPr>
                            <w:lang w:val="en-US"/>
                          </w:rPr>
                        </w:pPr>
                        <w:r w:rsidRPr="006307AE">
                          <w:rPr>
                            <w:color w:val="FFFFFF"/>
                            <w:lang w:val="en-US"/>
                          </w:rPr>
                          <w:t>Global Water Partnership-Caribbean (GWP-C) in collaboration with the</w:t>
                        </w:r>
                        <w:r w:rsidRPr="006307AE">
                          <w:rPr>
                            <w:color w:val="FFFFFF"/>
                            <w:spacing w:val="1"/>
                            <w:lang w:val="en-US"/>
                          </w:rPr>
                          <w:t xml:space="preserve"> </w:t>
                        </w:r>
                        <w:r w:rsidRPr="006307AE">
                          <w:rPr>
                            <w:color w:val="FFFFFF"/>
                            <w:lang w:val="en-US"/>
                          </w:rPr>
                          <w:t>United</w:t>
                        </w:r>
                        <w:r w:rsidRPr="006307AE">
                          <w:rPr>
                            <w:color w:val="FFFFFF"/>
                            <w:spacing w:val="-3"/>
                            <w:lang w:val="en-US"/>
                          </w:rPr>
                          <w:t xml:space="preserve"> </w:t>
                        </w:r>
                        <w:r w:rsidRPr="006307AE">
                          <w:rPr>
                            <w:color w:val="FFFFFF"/>
                            <w:lang w:val="en-US"/>
                          </w:rPr>
                          <w:t>Nations</w:t>
                        </w:r>
                        <w:r w:rsidRPr="006307AE">
                          <w:rPr>
                            <w:color w:val="FFFFFF"/>
                            <w:spacing w:val="-4"/>
                            <w:lang w:val="en-US"/>
                          </w:rPr>
                          <w:t xml:space="preserve"> </w:t>
                        </w:r>
                        <w:r w:rsidRPr="006307AE">
                          <w:rPr>
                            <w:color w:val="FFFFFF"/>
                            <w:lang w:val="en-US"/>
                          </w:rPr>
                          <w:t>Environment</w:t>
                        </w:r>
                        <w:r w:rsidRPr="006307AE">
                          <w:rPr>
                            <w:color w:val="FFFFFF"/>
                            <w:spacing w:val="-5"/>
                            <w:lang w:val="en-US"/>
                          </w:rPr>
                          <w:t xml:space="preserve"> </w:t>
                        </w:r>
                        <w:r w:rsidRPr="006307AE">
                          <w:rPr>
                            <w:color w:val="FFFFFF"/>
                            <w:lang w:val="en-US"/>
                          </w:rPr>
                          <w:t>Programme</w:t>
                        </w:r>
                        <w:r w:rsidRPr="006307AE">
                          <w:rPr>
                            <w:color w:val="FFFFFF"/>
                            <w:spacing w:val="-2"/>
                            <w:lang w:val="en-US"/>
                          </w:rPr>
                          <w:t xml:space="preserve"> </w:t>
                        </w:r>
                        <w:r w:rsidRPr="006307AE">
                          <w:rPr>
                            <w:color w:val="FFFFFF"/>
                            <w:lang w:val="en-US"/>
                          </w:rPr>
                          <w:t>(UNEP)</w:t>
                        </w:r>
                        <w:r w:rsidRPr="006307AE">
                          <w:rPr>
                            <w:color w:val="FFFFFF"/>
                            <w:spacing w:val="-4"/>
                            <w:lang w:val="en-US"/>
                          </w:rPr>
                          <w:t xml:space="preserve"> </w:t>
                        </w:r>
                        <w:r w:rsidRPr="006307AE">
                          <w:rPr>
                            <w:color w:val="FFFFFF"/>
                            <w:lang w:val="en-US"/>
                          </w:rPr>
                          <w:t>Cartagena</w:t>
                        </w:r>
                        <w:r w:rsidRPr="006307AE">
                          <w:rPr>
                            <w:color w:val="FFFFFF"/>
                            <w:spacing w:val="-5"/>
                            <w:lang w:val="en-US"/>
                          </w:rPr>
                          <w:t xml:space="preserve"> </w:t>
                        </w:r>
                        <w:r w:rsidRPr="006307AE">
                          <w:rPr>
                            <w:color w:val="FFFFFF"/>
                            <w:lang w:val="en-US"/>
                          </w:rPr>
                          <w:t>Convention</w:t>
                        </w:r>
                        <w:r w:rsidRPr="006307AE">
                          <w:rPr>
                            <w:color w:val="FFFFFF"/>
                            <w:spacing w:val="-2"/>
                            <w:lang w:val="en-US"/>
                          </w:rPr>
                          <w:t xml:space="preserve"> </w:t>
                        </w:r>
                        <w:r w:rsidRPr="006307AE">
                          <w:rPr>
                            <w:color w:val="FFFFFF"/>
                            <w:lang w:val="en-US"/>
                          </w:rPr>
                          <w:t>Secretariat/Caribbean</w:t>
                        </w:r>
                        <w:r w:rsidRPr="006307AE">
                          <w:rPr>
                            <w:color w:val="FFFFFF"/>
                            <w:spacing w:val="-3"/>
                            <w:lang w:val="en-US"/>
                          </w:rPr>
                          <w:t xml:space="preserve"> </w:t>
                        </w:r>
                        <w:r w:rsidRPr="006307AE">
                          <w:rPr>
                            <w:color w:val="FFFFFF"/>
                            <w:lang w:val="en-US"/>
                          </w:rPr>
                          <w:t>Environment</w:t>
                        </w:r>
                        <w:r w:rsidRPr="006307AE">
                          <w:rPr>
                            <w:color w:val="FFFFFF"/>
                            <w:spacing w:val="-2"/>
                            <w:lang w:val="en-US"/>
                          </w:rPr>
                          <w:t xml:space="preserve"> </w:t>
                        </w:r>
                        <w:r w:rsidRPr="006307AE">
                          <w:rPr>
                            <w:color w:val="FFFFFF"/>
                            <w:lang w:val="en-US"/>
                          </w:rPr>
                          <w:t>Programme</w:t>
                        </w:r>
                        <w:r w:rsidRPr="006307AE">
                          <w:rPr>
                            <w:color w:val="FFFFFF"/>
                            <w:spacing w:val="-2"/>
                            <w:lang w:val="en-US"/>
                          </w:rPr>
                          <w:t xml:space="preserve"> </w:t>
                        </w:r>
                        <w:r w:rsidRPr="006307AE">
                          <w:rPr>
                            <w:color w:val="FFFFFF"/>
                            <w:lang w:val="en-US"/>
                          </w:rPr>
                          <w:t>(CEP)</w:t>
                        </w:r>
                        <w:r w:rsidR="006307AE" w:rsidRPr="006307AE">
                          <w:rPr>
                            <w:color w:val="FFFFFF"/>
                            <w:lang w:val="en-US"/>
                          </w:rPr>
                          <w:t xml:space="preserve"> under the Multilateral Environmental Agreements in ACP C</w:t>
                        </w:r>
                        <w:r w:rsidR="006307AE">
                          <w:rPr>
                            <w:color w:val="FFFFFF"/>
                            <w:lang w:val="en-US"/>
                          </w:rPr>
                          <w:t>oun</w:t>
                        </w:r>
                        <w:r w:rsidR="006307AE" w:rsidRPr="006307AE">
                          <w:rPr>
                            <w:color w:val="FFFFFF"/>
                            <w:lang w:val="en-US"/>
                          </w:rPr>
                          <w:t>tries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7CC44B61" w14:textId="0B50E940" w:rsidR="00505BA5" w:rsidRPr="00FD533D" w:rsidRDefault="00505BA5" w:rsidP="00505BA5">
      <w:pPr>
        <w:rPr>
          <w:lang w:val="en-GB"/>
        </w:rPr>
      </w:pPr>
    </w:p>
    <w:p w14:paraId="5AF2EB33" w14:textId="07352B23" w:rsidR="00505BA5" w:rsidRPr="00FD533D" w:rsidRDefault="00505BA5" w:rsidP="00505BA5">
      <w:pPr>
        <w:rPr>
          <w:lang w:val="en-GB"/>
        </w:rPr>
      </w:pPr>
    </w:p>
    <w:p w14:paraId="030CCCAA" w14:textId="34A911A9" w:rsidR="00EB4EA0" w:rsidRPr="00FD533D" w:rsidRDefault="00EB4EA0" w:rsidP="00505BA5">
      <w:pPr>
        <w:rPr>
          <w:lang w:val="en-GB"/>
        </w:rPr>
      </w:pPr>
    </w:p>
    <w:p w14:paraId="2DEE589C" w14:textId="6F354413" w:rsidR="00EB4EA0" w:rsidRPr="00FD533D" w:rsidRDefault="00EB4EA0" w:rsidP="00505BA5">
      <w:pPr>
        <w:rPr>
          <w:lang w:val="en-GB"/>
        </w:rPr>
      </w:pPr>
    </w:p>
    <w:p w14:paraId="131AFE12" w14:textId="2432BAFB" w:rsidR="00505BA5" w:rsidRPr="00FD533D" w:rsidRDefault="00505BA5" w:rsidP="00505BA5">
      <w:pPr>
        <w:rPr>
          <w:lang w:val="en-GB"/>
        </w:rPr>
      </w:pPr>
    </w:p>
    <w:p w14:paraId="67ABC599" w14:textId="06393B18" w:rsidR="00505BA5" w:rsidRPr="00FD533D" w:rsidRDefault="00505BA5" w:rsidP="00810E28">
      <w:pPr>
        <w:pStyle w:val="Heading1"/>
        <w:spacing w:after="240"/>
        <w:jc w:val="center"/>
        <w:rPr>
          <w:lang w:val="en-GB"/>
        </w:rPr>
      </w:pPr>
      <w:r w:rsidRPr="00FD533D">
        <w:rPr>
          <w:lang w:val="en-GB"/>
        </w:rPr>
        <w:t>Structure of the Proposal</w:t>
      </w:r>
    </w:p>
    <w:p w14:paraId="7D6FB9CB" w14:textId="5C49BFAD" w:rsidR="00505BA5" w:rsidRDefault="00EB4EA0" w:rsidP="00810E28">
      <w:pPr>
        <w:pStyle w:val="Heading2"/>
        <w:spacing w:after="240"/>
        <w:rPr>
          <w:lang w:val="en-GB"/>
        </w:rPr>
      </w:pPr>
      <w:r w:rsidRPr="00FD533D">
        <w:rPr>
          <w:lang w:val="en-GB"/>
        </w:rPr>
        <w:t>1-</w:t>
      </w:r>
      <w:r w:rsidR="00AA6C1B" w:rsidRPr="00FD533D">
        <w:rPr>
          <w:lang w:val="en-GB"/>
        </w:rPr>
        <w:t>Name of GWP-C Partner Organisation</w:t>
      </w:r>
    </w:p>
    <w:p w14:paraId="144B37A0" w14:textId="2C1EE8BF" w:rsidR="003F6CC6" w:rsidRPr="003F6CC6" w:rsidRDefault="003F6CC6" w:rsidP="003F6CC6">
      <w:pPr>
        <w:rPr>
          <w:lang w:val="en-GB"/>
        </w:rPr>
      </w:pPr>
      <w:r>
        <w:rPr>
          <w:lang w:val="en-GB"/>
        </w:rPr>
        <w:t>_______________________________________________</w:t>
      </w:r>
      <w:r w:rsidR="00B76ADD">
        <w:rPr>
          <w:lang w:val="en-GB"/>
        </w:rPr>
        <w:t>_____</w:t>
      </w:r>
    </w:p>
    <w:p w14:paraId="3D008991" w14:textId="77777777" w:rsidR="00810E28" w:rsidRPr="00FD533D" w:rsidRDefault="00EB4EA0" w:rsidP="00810E28">
      <w:pPr>
        <w:pStyle w:val="Heading2"/>
        <w:rPr>
          <w:lang w:val="en-GB"/>
        </w:rPr>
      </w:pPr>
      <w:r w:rsidRPr="00FD533D">
        <w:rPr>
          <w:rStyle w:val="Heading2Char"/>
          <w:b/>
          <w:lang w:val="en-GB"/>
        </w:rPr>
        <w:t>2-</w:t>
      </w:r>
      <w:r w:rsidR="00505BA5" w:rsidRPr="00FD533D">
        <w:rPr>
          <w:rStyle w:val="Heading2Char"/>
          <w:b/>
          <w:lang w:val="en-GB"/>
        </w:rPr>
        <w:t>Situation Analysis</w:t>
      </w:r>
      <w:r w:rsidR="00505BA5" w:rsidRPr="00FD533D">
        <w:rPr>
          <w:lang w:val="en-GB"/>
        </w:rPr>
        <w:t xml:space="preserve"> </w:t>
      </w:r>
    </w:p>
    <w:p w14:paraId="2ADF6BD7" w14:textId="26DBA07D" w:rsidR="00505BA5" w:rsidRPr="00FD533D" w:rsidRDefault="00505BA5" w:rsidP="00810E28">
      <w:pPr>
        <w:jc w:val="both"/>
        <w:rPr>
          <w:rFonts w:cstheme="minorHAnsi"/>
          <w:i/>
          <w:iCs/>
          <w:sz w:val="24"/>
          <w:szCs w:val="24"/>
          <w:lang w:val="en-GB"/>
        </w:rPr>
      </w:pPr>
      <w:r w:rsidRPr="00FD533D">
        <w:rPr>
          <w:rFonts w:cstheme="minorHAnsi"/>
          <w:i/>
          <w:iCs/>
          <w:sz w:val="24"/>
          <w:szCs w:val="24"/>
          <w:lang w:val="en-GB"/>
        </w:rPr>
        <w:t>(</w:t>
      </w:r>
      <w:r w:rsidR="00FD533D" w:rsidRPr="00FD533D">
        <w:rPr>
          <w:rFonts w:cstheme="minorHAnsi"/>
          <w:i/>
          <w:iCs/>
          <w:sz w:val="24"/>
          <w:szCs w:val="24"/>
          <w:lang w:val="en-GB"/>
        </w:rPr>
        <w:t>i.e.,</w:t>
      </w:r>
      <w:r w:rsidRPr="00FD533D">
        <w:rPr>
          <w:rFonts w:cstheme="minorHAnsi"/>
          <w:i/>
          <w:iCs/>
          <w:sz w:val="24"/>
          <w:szCs w:val="24"/>
          <w:lang w:val="en-GB"/>
        </w:rPr>
        <w:t xml:space="preserve"> Context/baseline, problem analysis, targeted stakeholders and beneficiaries and project objectives)</w:t>
      </w:r>
    </w:p>
    <w:p w14:paraId="628496D3" w14:textId="1C42F3FD" w:rsidR="00D74D1A" w:rsidRDefault="00D74D1A" w:rsidP="00810E28">
      <w:pPr>
        <w:jc w:val="both"/>
        <w:rPr>
          <w:rFonts w:cstheme="minorHAnsi"/>
          <w:sz w:val="24"/>
          <w:szCs w:val="24"/>
          <w:lang w:val="en-GB"/>
        </w:rPr>
      </w:pPr>
      <w:r w:rsidRPr="00D74D1A">
        <w:rPr>
          <w:rFonts w:cstheme="minorHAnsi"/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2385AA2" wp14:editId="78F9556C">
                <wp:simplePos x="0" y="0"/>
                <wp:positionH relativeFrom="column">
                  <wp:posOffset>-6350</wp:posOffset>
                </wp:positionH>
                <wp:positionV relativeFrom="paragraph">
                  <wp:posOffset>885825</wp:posOffset>
                </wp:positionV>
                <wp:extent cx="5978525" cy="4091305"/>
                <wp:effectExtent l="0" t="0" r="22225" b="2349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8525" cy="4091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3F9810" w14:textId="131C160B" w:rsidR="00D74D1A" w:rsidRPr="00D74D1A" w:rsidRDefault="00D74D1A">
                            <w:pPr>
                              <w:rPr>
                                <w:lang w:val="en-T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42385AA2" id="Text Box 2" o:spid="_x0000_s1029" type="#_x0000_t202" style="position:absolute;left:0;text-align:left;margin-left:-.5pt;margin-top:69.75pt;width:470.75pt;height:322.1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">
                <v:textbox>
                  <w:txbxContent>
                    <w:p w14:paraId="6C3F9810" w14:textId="131C160B" w:rsidR="00D74D1A" w:rsidRPr="00D74D1A" w:rsidRDefault="00D74D1A">
                      <w:pPr>
                        <w:rPr>
                          <w:lang w:val="en-TT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D26E1">
        <w:rPr>
          <w:rFonts w:cstheme="minorHAnsi"/>
          <w:sz w:val="24"/>
          <w:szCs w:val="24"/>
          <w:lang w:val="en-GB"/>
        </w:rPr>
        <w:t>In the box below, d</w:t>
      </w:r>
      <w:r w:rsidR="00505BA5" w:rsidRPr="00FD533D">
        <w:rPr>
          <w:rFonts w:cstheme="minorHAnsi"/>
          <w:sz w:val="24"/>
          <w:szCs w:val="24"/>
          <w:lang w:val="en-GB"/>
        </w:rPr>
        <w:t xml:space="preserve">escribe clearly and succinctly what the project aims to achieve. Make sure to mention the impact the project could have on cross-cutting issues (gender, environment, livelihood opportunities, capacity building, etc.). </w:t>
      </w:r>
    </w:p>
    <w:p w14:paraId="5E64B2BC" w14:textId="6BEB66BB" w:rsidR="00AA6C1B" w:rsidRPr="00FD533D" w:rsidRDefault="00EB4EA0" w:rsidP="00810E28">
      <w:pPr>
        <w:pStyle w:val="Heading2"/>
        <w:rPr>
          <w:rFonts w:eastAsia="Calibri"/>
          <w:lang w:val="en-GB"/>
        </w:rPr>
      </w:pPr>
      <w:r w:rsidRPr="00FD533D">
        <w:rPr>
          <w:rFonts w:eastAsia="Calibri"/>
          <w:lang w:val="en-GB"/>
        </w:rPr>
        <w:lastRenderedPageBreak/>
        <w:t>3-</w:t>
      </w:r>
      <w:r w:rsidR="00AA6C1B" w:rsidRPr="00FD533D">
        <w:rPr>
          <w:rFonts w:eastAsia="Calibri"/>
          <w:lang w:val="en-GB"/>
        </w:rPr>
        <w:t xml:space="preserve">Logical Framework </w:t>
      </w:r>
      <w:r w:rsidR="00AA6C1B" w:rsidRPr="00FD533D">
        <w:rPr>
          <w:rFonts w:eastAsia="Calibri"/>
          <w:i/>
          <w:lang w:val="en-GB"/>
        </w:rPr>
        <w:t>(See table below)</w:t>
      </w:r>
    </w:p>
    <w:p w14:paraId="5829B6F4" w14:textId="2109EA4A" w:rsidR="00AA6C1B" w:rsidRPr="00FD533D" w:rsidRDefault="00AA6C1B" w:rsidP="00810E28">
      <w:pPr>
        <w:jc w:val="both"/>
        <w:rPr>
          <w:rFonts w:eastAsia="Calibri" w:cstheme="minorHAnsi"/>
          <w:b/>
          <w:sz w:val="24"/>
          <w:szCs w:val="24"/>
          <w:lang w:val="en-GB"/>
        </w:rPr>
      </w:pPr>
      <w:r w:rsidRPr="00FD533D">
        <w:rPr>
          <w:rFonts w:cstheme="minorHAnsi"/>
          <w:i/>
          <w:iCs/>
          <w:sz w:val="24"/>
          <w:szCs w:val="24"/>
          <w:lang w:val="en-GB"/>
        </w:rPr>
        <w:t>Mention at least three (3) main outputs of this project</w:t>
      </w:r>
      <w:r w:rsidR="00EB4EA0" w:rsidRPr="00FD533D">
        <w:rPr>
          <w:rFonts w:cstheme="minorHAnsi"/>
          <w:sz w:val="24"/>
          <w:szCs w:val="24"/>
          <w:lang w:val="en-GB"/>
        </w:rPr>
        <w:t>.</w:t>
      </w:r>
      <w:r w:rsidRPr="00FD533D">
        <w:rPr>
          <w:rFonts w:cstheme="minorHAnsi"/>
          <w:sz w:val="24"/>
          <w:szCs w:val="24"/>
          <w:lang w:val="en-GB"/>
        </w:rPr>
        <w:t xml:space="preserve"> </w:t>
      </w:r>
    </w:p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727"/>
        <w:gridCol w:w="1581"/>
        <w:gridCol w:w="1300"/>
        <w:gridCol w:w="1196"/>
        <w:gridCol w:w="1315"/>
        <w:gridCol w:w="1897"/>
      </w:tblGrid>
      <w:tr w:rsidR="00810E28" w:rsidRPr="00FD533D" w14:paraId="4DC8E547" w14:textId="77777777" w:rsidTr="0023449C">
        <w:trPr>
          <w:trHeight w:val="576"/>
          <w:jc w:val="center"/>
        </w:trPr>
        <w:tc>
          <w:tcPr>
            <w:tcW w:w="958" w:type="pct"/>
            <w:shd w:val="clear" w:color="auto" w:fill="00B050"/>
            <w:vAlign w:val="center"/>
          </w:tcPr>
          <w:p w14:paraId="535C949E" w14:textId="146DCB3D" w:rsidR="00AA6C1B" w:rsidRPr="00FD533D" w:rsidRDefault="00AA6C1B" w:rsidP="00810E28">
            <w:pPr>
              <w:spacing w:after="0"/>
              <w:jc w:val="center"/>
              <w:rPr>
                <w:rFonts w:eastAsia="Calibri" w:cstheme="minorHAnsi"/>
                <w:b/>
                <w:color w:val="FFFFFF" w:themeColor="background1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 w:themeColor="background1"/>
                <w:lang w:val="en-GB"/>
              </w:rPr>
              <w:t>Outcome</w:t>
            </w:r>
          </w:p>
        </w:tc>
        <w:tc>
          <w:tcPr>
            <w:tcW w:w="877" w:type="pct"/>
            <w:shd w:val="clear" w:color="auto" w:fill="00B050"/>
            <w:vAlign w:val="center"/>
          </w:tcPr>
          <w:p w14:paraId="21BE5368" w14:textId="531A9908" w:rsidR="00AA6C1B" w:rsidRPr="00FD533D" w:rsidRDefault="00AA6C1B" w:rsidP="00810E28">
            <w:pPr>
              <w:spacing w:after="0"/>
              <w:jc w:val="center"/>
              <w:rPr>
                <w:rFonts w:eastAsia="Calibri" w:cstheme="minorHAnsi"/>
                <w:b/>
                <w:color w:val="FFFFFF" w:themeColor="background1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 w:themeColor="background1"/>
                <w:lang w:val="en-GB"/>
              </w:rPr>
              <w:t>Baseline</w:t>
            </w:r>
          </w:p>
        </w:tc>
        <w:tc>
          <w:tcPr>
            <w:tcW w:w="721" w:type="pct"/>
            <w:shd w:val="clear" w:color="auto" w:fill="00B050"/>
            <w:vAlign w:val="center"/>
          </w:tcPr>
          <w:p w14:paraId="1D9286BD" w14:textId="77777777" w:rsidR="00AA6C1B" w:rsidRPr="00FD533D" w:rsidRDefault="00AA6C1B" w:rsidP="00810E28">
            <w:pPr>
              <w:spacing w:after="0"/>
              <w:jc w:val="center"/>
              <w:rPr>
                <w:rFonts w:eastAsia="Calibri" w:cstheme="minorHAnsi"/>
                <w:b/>
                <w:color w:val="FFFFFF" w:themeColor="background1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 w:themeColor="background1"/>
                <w:lang w:val="en-GB"/>
              </w:rPr>
              <w:t>Targets</w:t>
            </w:r>
          </w:p>
        </w:tc>
        <w:tc>
          <w:tcPr>
            <w:tcW w:w="663" w:type="pct"/>
            <w:shd w:val="clear" w:color="auto" w:fill="00B050"/>
            <w:vAlign w:val="center"/>
          </w:tcPr>
          <w:p w14:paraId="1947BEDA" w14:textId="3E6DB8C0" w:rsidR="00AA6C1B" w:rsidRPr="00FD533D" w:rsidRDefault="00AA6C1B" w:rsidP="00810E28">
            <w:pPr>
              <w:spacing w:after="0"/>
              <w:jc w:val="center"/>
              <w:rPr>
                <w:rFonts w:eastAsia="Calibri" w:cstheme="minorHAnsi"/>
                <w:b/>
                <w:color w:val="FFFFFF" w:themeColor="background1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 w:themeColor="background1"/>
                <w:lang w:val="en-GB"/>
              </w:rPr>
              <w:t>Outputs</w:t>
            </w:r>
          </w:p>
        </w:tc>
        <w:tc>
          <w:tcPr>
            <w:tcW w:w="729" w:type="pct"/>
            <w:shd w:val="clear" w:color="auto" w:fill="00B050"/>
            <w:vAlign w:val="center"/>
          </w:tcPr>
          <w:p w14:paraId="707181E4" w14:textId="1255665C" w:rsidR="00AA6C1B" w:rsidRPr="00FD533D" w:rsidRDefault="00AA6C1B" w:rsidP="00810E28">
            <w:pPr>
              <w:spacing w:after="0"/>
              <w:jc w:val="center"/>
              <w:rPr>
                <w:rFonts w:eastAsia="Calibri" w:cstheme="minorHAnsi"/>
                <w:b/>
                <w:color w:val="FFFFFF" w:themeColor="background1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 w:themeColor="background1"/>
                <w:lang w:val="en-GB"/>
              </w:rPr>
              <w:t>Activities</w:t>
            </w:r>
          </w:p>
        </w:tc>
        <w:tc>
          <w:tcPr>
            <w:tcW w:w="1052" w:type="pct"/>
            <w:shd w:val="clear" w:color="auto" w:fill="00B050"/>
            <w:vAlign w:val="center"/>
          </w:tcPr>
          <w:p w14:paraId="4D90F9B8" w14:textId="71448B45" w:rsidR="00AA6C1B" w:rsidRPr="00FD533D" w:rsidRDefault="00AA6C1B" w:rsidP="00810E28">
            <w:pPr>
              <w:spacing w:after="0"/>
              <w:jc w:val="center"/>
              <w:rPr>
                <w:rFonts w:eastAsia="Calibri" w:cstheme="minorHAnsi"/>
                <w:b/>
                <w:color w:val="FFFFFF" w:themeColor="background1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 w:themeColor="background1"/>
                <w:lang w:val="en-GB"/>
              </w:rPr>
              <w:t>Deliverables</w:t>
            </w:r>
          </w:p>
        </w:tc>
      </w:tr>
      <w:tr w:rsidR="00AA6C1B" w:rsidRPr="00FD533D" w14:paraId="2A801E12" w14:textId="77777777" w:rsidTr="0023449C">
        <w:trPr>
          <w:trHeight w:val="273"/>
          <w:jc w:val="center"/>
        </w:trPr>
        <w:tc>
          <w:tcPr>
            <w:tcW w:w="958" w:type="pct"/>
            <w:vAlign w:val="center"/>
          </w:tcPr>
          <w:p w14:paraId="2F10C20A" w14:textId="77777777" w:rsidR="00AA6C1B" w:rsidRPr="00FD533D" w:rsidRDefault="00AA6C1B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877" w:type="pct"/>
            <w:vAlign w:val="center"/>
          </w:tcPr>
          <w:p w14:paraId="30F0CD07" w14:textId="77777777" w:rsidR="00AA6C1B" w:rsidRPr="00FD533D" w:rsidRDefault="00AA6C1B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721" w:type="pct"/>
            <w:vAlign w:val="center"/>
          </w:tcPr>
          <w:p w14:paraId="20F665C1" w14:textId="77777777" w:rsidR="00AA6C1B" w:rsidRPr="00FD533D" w:rsidRDefault="00AA6C1B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663" w:type="pct"/>
            <w:vAlign w:val="center"/>
          </w:tcPr>
          <w:p w14:paraId="27AA5948" w14:textId="77777777" w:rsidR="00AA6C1B" w:rsidRPr="00FD533D" w:rsidRDefault="00AA6C1B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729" w:type="pct"/>
            <w:vAlign w:val="center"/>
          </w:tcPr>
          <w:p w14:paraId="4D2FF386" w14:textId="77777777" w:rsidR="00AA6C1B" w:rsidRPr="00FD533D" w:rsidRDefault="00AA6C1B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1052" w:type="pct"/>
            <w:vAlign w:val="center"/>
          </w:tcPr>
          <w:p w14:paraId="439E49C0" w14:textId="77777777" w:rsidR="00AA6C1B" w:rsidRPr="00FD533D" w:rsidRDefault="00AA6C1B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</w:tr>
      <w:tr w:rsidR="00AA6C1B" w:rsidRPr="00FD533D" w14:paraId="59EA02A2" w14:textId="77777777" w:rsidTr="0023449C">
        <w:trPr>
          <w:trHeight w:val="273"/>
          <w:jc w:val="center"/>
        </w:trPr>
        <w:tc>
          <w:tcPr>
            <w:tcW w:w="958" w:type="pct"/>
            <w:vAlign w:val="center"/>
          </w:tcPr>
          <w:p w14:paraId="6D79CEF6" w14:textId="77777777" w:rsidR="00AA6C1B" w:rsidRDefault="00AA6C1B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  <w:p w14:paraId="74B2F1C8" w14:textId="77777777" w:rsidR="000F71D0" w:rsidRDefault="000F71D0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  <w:p w14:paraId="67538BAA" w14:textId="77777777" w:rsidR="000F71D0" w:rsidRDefault="000F71D0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  <w:p w14:paraId="2FAC7A4F" w14:textId="77777777" w:rsidR="000F71D0" w:rsidRDefault="000F71D0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  <w:p w14:paraId="67AE9A31" w14:textId="77777777" w:rsidR="000F71D0" w:rsidRDefault="000F71D0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  <w:p w14:paraId="285327B0" w14:textId="77777777" w:rsidR="000F71D0" w:rsidRDefault="000F71D0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  <w:p w14:paraId="100E71C8" w14:textId="305E2F8E" w:rsidR="000F71D0" w:rsidRPr="00FD533D" w:rsidRDefault="000F71D0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877" w:type="pct"/>
            <w:vAlign w:val="center"/>
          </w:tcPr>
          <w:p w14:paraId="152FC5F3" w14:textId="77777777" w:rsidR="00AA6C1B" w:rsidRPr="00FD533D" w:rsidRDefault="00AA6C1B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721" w:type="pct"/>
            <w:vAlign w:val="center"/>
          </w:tcPr>
          <w:p w14:paraId="64C9A8E8" w14:textId="77777777" w:rsidR="00AA6C1B" w:rsidRPr="00FD533D" w:rsidRDefault="00AA6C1B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663" w:type="pct"/>
            <w:vAlign w:val="center"/>
          </w:tcPr>
          <w:p w14:paraId="2761BDE0" w14:textId="77777777" w:rsidR="00AA6C1B" w:rsidRPr="00FD533D" w:rsidRDefault="00AA6C1B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729" w:type="pct"/>
            <w:vAlign w:val="center"/>
          </w:tcPr>
          <w:p w14:paraId="6BBDFBEF" w14:textId="77777777" w:rsidR="00AA6C1B" w:rsidRPr="00FD533D" w:rsidRDefault="00AA6C1B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1052" w:type="pct"/>
            <w:vAlign w:val="center"/>
          </w:tcPr>
          <w:p w14:paraId="7276FD8D" w14:textId="77777777" w:rsidR="00AA6C1B" w:rsidRPr="00FD533D" w:rsidRDefault="00AA6C1B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</w:tr>
      <w:tr w:rsidR="00AA6C1B" w:rsidRPr="00FD533D" w14:paraId="142D1A86" w14:textId="77777777" w:rsidTr="0023449C">
        <w:trPr>
          <w:trHeight w:val="249"/>
          <w:jc w:val="center"/>
        </w:trPr>
        <w:tc>
          <w:tcPr>
            <w:tcW w:w="958" w:type="pct"/>
            <w:vAlign w:val="center"/>
          </w:tcPr>
          <w:p w14:paraId="0173D6CC" w14:textId="77777777" w:rsidR="00AA6C1B" w:rsidRPr="00FD533D" w:rsidRDefault="00AA6C1B" w:rsidP="00810E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720"/>
              <w:jc w:val="both"/>
              <w:rPr>
                <w:rFonts w:eastAsia="Calibri" w:cstheme="minorHAnsi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877" w:type="pct"/>
            <w:vAlign w:val="center"/>
          </w:tcPr>
          <w:p w14:paraId="540410B2" w14:textId="77777777" w:rsidR="00AA6C1B" w:rsidRPr="00FD533D" w:rsidRDefault="00AA6C1B" w:rsidP="00810E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720"/>
              <w:jc w:val="both"/>
              <w:rPr>
                <w:rFonts w:eastAsia="Calibri" w:cstheme="minorHAnsi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721" w:type="pct"/>
            <w:vAlign w:val="center"/>
          </w:tcPr>
          <w:p w14:paraId="3B016C89" w14:textId="77777777" w:rsidR="00AA6C1B" w:rsidRPr="00FD533D" w:rsidRDefault="00AA6C1B" w:rsidP="00810E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720"/>
              <w:jc w:val="both"/>
              <w:rPr>
                <w:rFonts w:eastAsia="Calibri" w:cstheme="minorHAnsi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663" w:type="pct"/>
            <w:vAlign w:val="center"/>
          </w:tcPr>
          <w:p w14:paraId="40AD89FA" w14:textId="77777777" w:rsidR="00AA6C1B" w:rsidRPr="00FD533D" w:rsidRDefault="00AA6C1B" w:rsidP="00810E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720"/>
              <w:jc w:val="both"/>
              <w:rPr>
                <w:rFonts w:eastAsia="Calibri" w:cstheme="minorHAnsi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729" w:type="pct"/>
            <w:vAlign w:val="center"/>
          </w:tcPr>
          <w:p w14:paraId="5C931D3A" w14:textId="77777777" w:rsidR="00AA6C1B" w:rsidRPr="00FD533D" w:rsidRDefault="00AA6C1B" w:rsidP="00810E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720"/>
              <w:jc w:val="both"/>
              <w:rPr>
                <w:rFonts w:eastAsia="Calibri" w:cstheme="minorHAnsi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052" w:type="pct"/>
            <w:vAlign w:val="center"/>
          </w:tcPr>
          <w:p w14:paraId="12D51902" w14:textId="77777777" w:rsidR="00AA6C1B" w:rsidRPr="00FD533D" w:rsidRDefault="00AA6C1B" w:rsidP="00810E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720"/>
              <w:jc w:val="both"/>
              <w:rPr>
                <w:rFonts w:eastAsia="Calibri" w:cstheme="minorHAnsi"/>
                <w:color w:val="000000"/>
                <w:sz w:val="24"/>
                <w:szCs w:val="24"/>
                <w:lang w:val="en-GB"/>
              </w:rPr>
            </w:pPr>
          </w:p>
        </w:tc>
      </w:tr>
    </w:tbl>
    <w:p w14:paraId="215F5462" w14:textId="77777777" w:rsidR="00AA6C1B" w:rsidRPr="00FD533D" w:rsidRDefault="00AA6C1B" w:rsidP="00810E2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eastAsia="Calibri" w:cstheme="minorHAnsi"/>
          <w:color w:val="000000"/>
          <w:sz w:val="24"/>
          <w:szCs w:val="24"/>
          <w:lang w:val="en-GB"/>
        </w:rPr>
      </w:pPr>
    </w:p>
    <w:p w14:paraId="66A5A1C2" w14:textId="77777777" w:rsidR="00EB4EA0" w:rsidRPr="00FD533D" w:rsidRDefault="00EB4EA0" w:rsidP="00810E28">
      <w:pPr>
        <w:pStyle w:val="Heading2"/>
        <w:rPr>
          <w:rFonts w:eastAsia="Calibri"/>
          <w:lang w:val="en-GB"/>
        </w:rPr>
      </w:pPr>
      <w:r w:rsidRPr="00FD533D">
        <w:rPr>
          <w:rFonts w:eastAsia="Calibri"/>
          <w:lang w:val="en-GB"/>
        </w:rPr>
        <w:t>4-</w:t>
      </w:r>
      <w:r w:rsidR="00AA6C1B" w:rsidRPr="00FD533D">
        <w:rPr>
          <w:rFonts w:eastAsia="Calibri"/>
          <w:lang w:val="en-GB"/>
        </w:rPr>
        <w:t xml:space="preserve">Implementation Arrangements </w:t>
      </w:r>
    </w:p>
    <w:p w14:paraId="72FF7063" w14:textId="66E643C3" w:rsidR="00AA6C1B" w:rsidRPr="00FD533D" w:rsidRDefault="00AA6C1B" w:rsidP="00810E2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/>
        </w:rPr>
      </w:pPr>
      <w:r w:rsidRPr="00FD533D">
        <w:rPr>
          <w:rFonts w:eastAsia="Calibri" w:cstheme="minorHAnsi"/>
          <w:color w:val="000000"/>
          <w:sz w:val="24"/>
          <w:szCs w:val="24"/>
          <w:lang w:val="en-GB"/>
        </w:rPr>
        <w:t>Please briefly describe how activities will be implemented)</w:t>
      </w:r>
      <w:r w:rsidR="00EB4EA0" w:rsidRPr="00FD533D">
        <w:rPr>
          <w:rFonts w:cstheme="minorHAnsi"/>
          <w:sz w:val="24"/>
          <w:szCs w:val="24"/>
          <w:lang w:val="en-GB"/>
        </w:rPr>
        <w:t xml:space="preserve"> </w:t>
      </w:r>
      <w:r w:rsidR="00EB4EA0" w:rsidRPr="00FD533D">
        <w:rPr>
          <w:rFonts w:eastAsia="Calibri" w:cstheme="minorHAnsi"/>
          <w:color w:val="000000"/>
          <w:sz w:val="24"/>
          <w:szCs w:val="24"/>
          <w:lang w:val="en-GB"/>
        </w:rPr>
        <w:t>Include details about how the project will be undertaken.</w:t>
      </w:r>
      <w:r w:rsidR="00810E28" w:rsidRPr="00FD533D">
        <w:rPr>
          <w:rFonts w:eastAsia="Calibri" w:cstheme="minorHAnsi"/>
          <w:color w:val="000000"/>
          <w:sz w:val="24"/>
          <w:szCs w:val="24"/>
          <w:lang w:val="en-GB"/>
        </w:rPr>
        <w:t xml:space="preserve"> </w:t>
      </w:r>
      <w:r w:rsidR="00EB4EA0" w:rsidRPr="00FD533D">
        <w:rPr>
          <w:rFonts w:eastAsia="Calibri" w:cstheme="minorHAnsi"/>
          <w:bCs/>
          <w:color w:val="000000"/>
          <w:sz w:val="24"/>
          <w:szCs w:val="24"/>
          <w:lang w:val="en-GB"/>
        </w:rPr>
        <w:t xml:space="preserve">Include </w:t>
      </w:r>
      <w:r w:rsidRPr="00FD533D">
        <w:rPr>
          <w:rFonts w:eastAsia="Calibri" w:cstheme="minorHAnsi"/>
          <w:bCs/>
          <w:color w:val="000000"/>
          <w:sz w:val="24"/>
          <w:szCs w:val="24"/>
          <w:lang w:val="en-GB"/>
        </w:rPr>
        <w:t>Implementation Plan (</w:t>
      </w:r>
      <w:r w:rsidRPr="00FD533D">
        <w:rPr>
          <w:rFonts w:eastAsia="Calibri" w:cstheme="minorHAnsi"/>
          <w:bCs/>
          <w:i/>
          <w:color w:val="000000"/>
          <w:sz w:val="24"/>
          <w:szCs w:val="24"/>
          <w:lang w:val="en-GB"/>
        </w:rPr>
        <w:t>See table below)</w:t>
      </w:r>
      <w:r w:rsidR="00FD533D" w:rsidRPr="00FD533D">
        <w:rPr>
          <w:rFonts w:eastAsia="Calibri" w:cstheme="minorHAnsi"/>
          <w:bCs/>
          <w:i/>
          <w:color w:val="000000"/>
          <w:sz w:val="24"/>
          <w:szCs w:val="24"/>
          <w:lang w:val="en-GB"/>
        </w:rPr>
        <w:t>.</w:t>
      </w:r>
    </w:p>
    <w:p w14:paraId="0C201F40" w14:textId="74AA490A" w:rsidR="00AA6C1B" w:rsidRPr="00FD533D" w:rsidRDefault="00EB4EA0" w:rsidP="00810E28">
      <w:pPr>
        <w:spacing w:before="240"/>
        <w:jc w:val="both"/>
        <w:rPr>
          <w:rFonts w:cstheme="minorHAnsi"/>
          <w:sz w:val="24"/>
          <w:szCs w:val="24"/>
          <w:lang w:val="en-GB"/>
        </w:rPr>
      </w:pPr>
      <w:r w:rsidRPr="00FD533D">
        <w:rPr>
          <w:rFonts w:cstheme="minorHAnsi"/>
          <w:b/>
          <w:bCs/>
          <w:sz w:val="24"/>
          <w:szCs w:val="24"/>
          <w:lang w:val="en-GB"/>
        </w:rPr>
        <w:t>Note:</w:t>
      </w:r>
      <w:r w:rsidRPr="00FD533D">
        <w:rPr>
          <w:rFonts w:cstheme="minorHAnsi"/>
          <w:sz w:val="24"/>
          <w:szCs w:val="24"/>
          <w:lang w:val="en-GB"/>
        </w:rPr>
        <w:t xml:space="preserve"> </w:t>
      </w:r>
      <w:r w:rsidR="00AA6C1B" w:rsidRPr="00FD533D">
        <w:rPr>
          <w:rFonts w:cstheme="minorHAnsi"/>
          <w:sz w:val="24"/>
          <w:szCs w:val="24"/>
          <w:lang w:val="en-GB"/>
        </w:rPr>
        <w:t xml:space="preserve">Project duration is </w:t>
      </w:r>
      <w:r w:rsidR="00E538BE">
        <w:rPr>
          <w:rFonts w:cstheme="minorHAnsi"/>
          <w:sz w:val="24"/>
          <w:szCs w:val="24"/>
          <w:lang w:val="en-GB"/>
        </w:rPr>
        <w:t xml:space="preserve">____________ </w:t>
      </w:r>
      <w:r w:rsidR="00AA6C1B" w:rsidRPr="00FD533D">
        <w:rPr>
          <w:rFonts w:cstheme="minorHAnsi"/>
          <w:sz w:val="24"/>
          <w:szCs w:val="24"/>
          <w:lang w:val="en-GB"/>
        </w:rPr>
        <w:t>months</w:t>
      </w:r>
      <w:r w:rsidR="00E538BE">
        <w:rPr>
          <w:rFonts w:cstheme="minorHAnsi"/>
          <w:sz w:val="24"/>
          <w:szCs w:val="24"/>
          <w:lang w:val="en-GB"/>
        </w:rPr>
        <w:t xml:space="preserve"> (Please include the number of months)</w:t>
      </w:r>
      <w:r w:rsidR="0023449C" w:rsidRPr="00FD533D">
        <w:rPr>
          <w:rFonts w:cstheme="minorHAnsi"/>
          <w:sz w:val="24"/>
          <w:szCs w:val="24"/>
          <w:lang w:val="en-GB"/>
        </w:rPr>
        <w:t>.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410"/>
        <w:gridCol w:w="977"/>
        <w:gridCol w:w="597"/>
        <w:gridCol w:w="595"/>
        <w:gridCol w:w="595"/>
        <w:gridCol w:w="595"/>
        <w:gridCol w:w="595"/>
        <w:gridCol w:w="595"/>
        <w:gridCol w:w="595"/>
        <w:gridCol w:w="595"/>
        <w:gridCol w:w="595"/>
        <w:gridCol w:w="637"/>
        <w:gridCol w:w="635"/>
      </w:tblGrid>
      <w:tr w:rsidR="00AA6C1B" w:rsidRPr="00FD533D" w14:paraId="3B015E10" w14:textId="77777777" w:rsidTr="0023449C">
        <w:trPr>
          <w:trHeight w:val="240"/>
        </w:trPr>
        <w:tc>
          <w:tcPr>
            <w:tcW w:w="1323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50"/>
            <w:vAlign w:val="center"/>
          </w:tcPr>
          <w:p w14:paraId="12CAEABE" w14:textId="77777777" w:rsidR="00AA6C1B" w:rsidRPr="00FD533D" w:rsidRDefault="00AA6C1B" w:rsidP="00810E28">
            <w:pPr>
              <w:spacing w:after="0" w:line="240" w:lineRule="auto"/>
              <w:jc w:val="center"/>
              <w:rPr>
                <w:rFonts w:eastAsia="Calibri" w:cstheme="minorHAnsi"/>
                <w:b/>
                <w:color w:val="FFFFFF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/>
                <w:lang w:val="en-GB"/>
              </w:rPr>
              <w:t>Activities &amp; Deliverables</w:t>
            </w:r>
          </w:p>
        </w:tc>
        <w:tc>
          <w:tcPr>
            <w:tcW w:w="3677" w:type="pct"/>
            <w:gridSpan w:val="11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0D9C29EF" w14:textId="77777777" w:rsidR="00AA6C1B" w:rsidRPr="00FD533D" w:rsidRDefault="00AA6C1B" w:rsidP="00810E28">
            <w:pPr>
              <w:spacing w:after="0" w:line="240" w:lineRule="auto"/>
              <w:jc w:val="center"/>
              <w:rPr>
                <w:rFonts w:eastAsia="Calibri" w:cstheme="minorHAnsi"/>
                <w:b/>
                <w:color w:val="FFFFFF"/>
                <w:lang w:val="en-GB"/>
              </w:rPr>
            </w:pPr>
            <w:r w:rsidRPr="00FD533D">
              <w:rPr>
                <w:rFonts w:eastAsia="Calibri" w:cstheme="minorHAnsi"/>
                <w:b/>
                <w:lang w:val="en-GB"/>
              </w:rPr>
              <w:t>Estimated Timeline</w:t>
            </w:r>
          </w:p>
        </w:tc>
      </w:tr>
      <w:tr w:rsidR="00810E28" w:rsidRPr="00FD533D" w14:paraId="3ED8B18A" w14:textId="77777777" w:rsidTr="0023449C">
        <w:trPr>
          <w:trHeight w:val="476"/>
        </w:trPr>
        <w:tc>
          <w:tcPr>
            <w:tcW w:w="132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50"/>
            <w:vAlign w:val="center"/>
          </w:tcPr>
          <w:p w14:paraId="3E82540B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b/>
                <w:color w:val="FFFFFF"/>
                <w:lang w:val="en-GB"/>
              </w:rPr>
            </w:pPr>
          </w:p>
        </w:tc>
        <w:tc>
          <w:tcPr>
            <w:tcW w:w="331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</w:tcBorders>
            <w:shd w:val="clear" w:color="auto" w:fill="00B050"/>
            <w:vAlign w:val="center"/>
          </w:tcPr>
          <w:p w14:paraId="28DF07BC" w14:textId="77777777" w:rsidR="00AA6C1B" w:rsidRPr="00FD533D" w:rsidRDefault="00AA6C1B" w:rsidP="00810E28">
            <w:pPr>
              <w:spacing w:after="0" w:line="240" w:lineRule="auto"/>
              <w:jc w:val="center"/>
              <w:rPr>
                <w:rFonts w:eastAsia="Calibri" w:cstheme="minorHAnsi"/>
                <w:b/>
                <w:color w:val="FFFFFF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/>
                <w:lang w:val="en-GB"/>
              </w:rPr>
              <w:t>M1</w:t>
            </w:r>
          </w:p>
        </w:tc>
        <w:tc>
          <w:tcPr>
            <w:tcW w:w="330" w:type="pct"/>
            <w:vMerge w:val="restart"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0F3873B1" w14:textId="77777777" w:rsidR="00AA6C1B" w:rsidRPr="00FD533D" w:rsidRDefault="00AA6C1B" w:rsidP="00810E28">
            <w:pPr>
              <w:spacing w:after="0" w:line="240" w:lineRule="auto"/>
              <w:jc w:val="center"/>
              <w:rPr>
                <w:rFonts w:eastAsia="Calibri" w:cstheme="minorHAnsi"/>
                <w:b/>
                <w:color w:val="FFFFFF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/>
                <w:lang w:val="en-GB"/>
              </w:rPr>
              <w:t>M2</w:t>
            </w:r>
          </w:p>
        </w:tc>
        <w:tc>
          <w:tcPr>
            <w:tcW w:w="330" w:type="pct"/>
            <w:vMerge w:val="restart"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03BB1037" w14:textId="77777777" w:rsidR="00AA6C1B" w:rsidRPr="00FD533D" w:rsidRDefault="00AA6C1B" w:rsidP="00810E28">
            <w:pPr>
              <w:spacing w:after="0" w:line="240" w:lineRule="auto"/>
              <w:jc w:val="center"/>
              <w:rPr>
                <w:rFonts w:eastAsia="Calibri" w:cstheme="minorHAnsi"/>
                <w:b/>
                <w:color w:val="FFFFFF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/>
                <w:lang w:val="en-GB"/>
              </w:rPr>
              <w:t>M3</w:t>
            </w:r>
          </w:p>
        </w:tc>
        <w:tc>
          <w:tcPr>
            <w:tcW w:w="330" w:type="pct"/>
            <w:vMerge w:val="restart"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3A69C953" w14:textId="77777777" w:rsidR="00AA6C1B" w:rsidRPr="00FD533D" w:rsidRDefault="00AA6C1B" w:rsidP="00810E28">
            <w:pPr>
              <w:spacing w:after="0" w:line="240" w:lineRule="auto"/>
              <w:jc w:val="center"/>
              <w:rPr>
                <w:rFonts w:eastAsia="Calibri" w:cstheme="minorHAnsi"/>
                <w:b/>
                <w:color w:val="FFFFFF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/>
                <w:lang w:val="en-GB"/>
              </w:rPr>
              <w:t>M4</w:t>
            </w:r>
          </w:p>
        </w:tc>
        <w:tc>
          <w:tcPr>
            <w:tcW w:w="330" w:type="pct"/>
            <w:vMerge w:val="restart"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075D499A" w14:textId="77777777" w:rsidR="00AA6C1B" w:rsidRPr="00FD533D" w:rsidRDefault="00AA6C1B" w:rsidP="00810E28">
            <w:pPr>
              <w:spacing w:after="0" w:line="240" w:lineRule="auto"/>
              <w:jc w:val="center"/>
              <w:rPr>
                <w:rFonts w:eastAsia="Calibri" w:cstheme="minorHAnsi"/>
                <w:b/>
                <w:color w:val="FFFFFF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/>
                <w:lang w:val="en-GB"/>
              </w:rPr>
              <w:t>M5</w:t>
            </w:r>
          </w:p>
        </w:tc>
        <w:tc>
          <w:tcPr>
            <w:tcW w:w="330" w:type="pct"/>
            <w:vMerge w:val="restart"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20DD4142" w14:textId="77777777" w:rsidR="00AA6C1B" w:rsidRPr="00FD533D" w:rsidRDefault="00AA6C1B" w:rsidP="00810E28">
            <w:pPr>
              <w:spacing w:after="0" w:line="240" w:lineRule="auto"/>
              <w:jc w:val="center"/>
              <w:rPr>
                <w:rFonts w:eastAsia="Calibri" w:cstheme="minorHAnsi"/>
                <w:b/>
                <w:color w:val="FFFFFF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/>
                <w:lang w:val="en-GB"/>
              </w:rPr>
              <w:t>M6</w:t>
            </w:r>
          </w:p>
        </w:tc>
        <w:tc>
          <w:tcPr>
            <w:tcW w:w="330" w:type="pct"/>
            <w:vMerge w:val="restart"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631D502D" w14:textId="77777777" w:rsidR="00AA6C1B" w:rsidRPr="00FD533D" w:rsidRDefault="00AA6C1B" w:rsidP="00810E28">
            <w:pPr>
              <w:spacing w:after="0" w:line="240" w:lineRule="auto"/>
              <w:jc w:val="center"/>
              <w:rPr>
                <w:rFonts w:eastAsia="Calibri" w:cstheme="minorHAnsi"/>
                <w:b/>
                <w:color w:val="FFFFFF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/>
                <w:lang w:val="en-GB"/>
              </w:rPr>
              <w:t>M7</w:t>
            </w:r>
          </w:p>
        </w:tc>
        <w:tc>
          <w:tcPr>
            <w:tcW w:w="330" w:type="pct"/>
            <w:vMerge w:val="restart"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7699A7F5" w14:textId="77777777" w:rsidR="00AA6C1B" w:rsidRPr="00FD533D" w:rsidRDefault="00AA6C1B" w:rsidP="00810E28">
            <w:pPr>
              <w:spacing w:after="0" w:line="240" w:lineRule="auto"/>
              <w:jc w:val="center"/>
              <w:rPr>
                <w:rFonts w:eastAsia="Calibri" w:cstheme="minorHAnsi"/>
                <w:b/>
                <w:color w:val="FFFFFF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/>
                <w:lang w:val="en-GB"/>
              </w:rPr>
              <w:t>M8</w:t>
            </w:r>
          </w:p>
        </w:tc>
        <w:tc>
          <w:tcPr>
            <w:tcW w:w="330" w:type="pct"/>
            <w:vMerge w:val="restart"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7FCD6B7E" w14:textId="77777777" w:rsidR="00AA6C1B" w:rsidRPr="00FD533D" w:rsidRDefault="00AA6C1B" w:rsidP="00810E28">
            <w:pPr>
              <w:spacing w:after="0" w:line="240" w:lineRule="auto"/>
              <w:jc w:val="center"/>
              <w:rPr>
                <w:rFonts w:eastAsia="Calibri" w:cstheme="minorHAnsi"/>
                <w:b/>
                <w:color w:val="FFFFFF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/>
                <w:lang w:val="en-GB"/>
              </w:rPr>
              <w:t>M9</w:t>
            </w:r>
          </w:p>
        </w:tc>
        <w:tc>
          <w:tcPr>
            <w:tcW w:w="353" w:type="pct"/>
            <w:vMerge w:val="restart"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06A1CCF8" w14:textId="77777777" w:rsidR="00AA6C1B" w:rsidRPr="00FD533D" w:rsidRDefault="00AA6C1B" w:rsidP="00810E28">
            <w:pPr>
              <w:spacing w:after="0" w:line="240" w:lineRule="auto"/>
              <w:jc w:val="center"/>
              <w:rPr>
                <w:rFonts w:eastAsia="Calibri" w:cstheme="minorHAnsi"/>
                <w:b/>
                <w:color w:val="FFFFFF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/>
                <w:lang w:val="en-GB"/>
              </w:rPr>
              <w:t>M10</w:t>
            </w:r>
          </w:p>
        </w:tc>
        <w:tc>
          <w:tcPr>
            <w:tcW w:w="353" w:type="pct"/>
            <w:vMerge w:val="restart"/>
            <w:tcBorders>
              <w:top w:val="nil"/>
              <w:bottom w:val="single" w:sz="4" w:space="0" w:color="000000"/>
              <w:right w:val="single" w:sz="4" w:space="0" w:color="000000"/>
            </w:tcBorders>
            <w:shd w:val="clear" w:color="auto" w:fill="00B050"/>
            <w:vAlign w:val="center"/>
          </w:tcPr>
          <w:p w14:paraId="0840F3E1" w14:textId="77777777" w:rsidR="00AA6C1B" w:rsidRPr="00FD533D" w:rsidRDefault="00AA6C1B" w:rsidP="00810E28">
            <w:pPr>
              <w:spacing w:after="0" w:line="240" w:lineRule="auto"/>
              <w:jc w:val="center"/>
              <w:rPr>
                <w:rFonts w:eastAsia="Calibri" w:cstheme="minorHAnsi"/>
                <w:b/>
                <w:color w:val="FFFFFF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/>
                <w:lang w:val="en-GB"/>
              </w:rPr>
              <w:t>M11</w:t>
            </w:r>
          </w:p>
        </w:tc>
      </w:tr>
      <w:tr w:rsidR="00EB4EA0" w:rsidRPr="00FD533D" w14:paraId="156BEBCA" w14:textId="77777777" w:rsidTr="0023449C">
        <w:trPr>
          <w:trHeight w:val="337"/>
        </w:trPr>
        <w:tc>
          <w:tcPr>
            <w:tcW w:w="132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50"/>
            <w:vAlign w:val="center"/>
          </w:tcPr>
          <w:p w14:paraId="1A1FDAD2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b/>
                <w:color w:val="FFFFFF"/>
                <w:lang w:val="en-GB"/>
              </w:rPr>
            </w:pPr>
          </w:p>
        </w:tc>
        <w:tc>
          <w:tcPr>
            <w:tcW w:w="331" w:type="pct"/>
            <w:vMerge/>
            <w:tcBorders>
              <w:top w:val="nil"/>
              <w:left w:val="single" w:sz="4" w:space="0" w:color="000000"/>
              <w:bottom w:val="single" w:sz="4" w:space="0" w:color="000000"/>
            </w:tcBorders>
            <w:shd w:val="clear" w:color="auto" w:fill="00B050"/>
            <w:vAlign w:val="center"/>
          </w:tcPr>
          <w:p w14:paraId="531A5C0A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b/>
                <w:color w:val="FFFFFF"/>
                <w:lang w:val="en-GB"/>
              </w:rPr>
            </w:pPr>
          </w:p>
        </w:tc>
        <w:tc>
          <w:tcPr>
            <w:tcW w:w="330" w:type="pct"/>
            <w:vMerge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3549DCDA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b/>
                <w:color w:val="FFFFFF"/>
                <w:lang w:val="en-GB"/>
              </w:rPr>
            </w:pPr>
          </w:p>
        </w:tc>
        <w:tc>
          <w:tcPr>
            <w:tcW w:w="330" w:type="pct"/>
            <w:vMerge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6DAA5C47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b/>
                <w:color w:val="FFFFFF"/>
                <w:lang w:val="en-GB"/>
              </w:rPr>
            </w:pPr>
          </w:p>
        </w:tc>
        <w:tc>
          <w:tcPr>
            <w:tcW w:w="330" w:type="pct"/>
            <w:vMerge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3BA2FBC4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b/>
                <w:color w:val="FFFFFF"/>
                <w:lang w:val="en-GB"/>
              </w:rPr>
            </w:pPr>
          </w:p>
        </w:tc>
        <w:tc>
          <w:tcPr>
            <w:tcW w:w="330" w:type="pct"/>
            <w:vMerge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76A15E4C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b/>
                <w:color w:val="FFFFFF"/>
                <w:lang w:val="en-GB"/>
              </w:rPr>
            </w:pPr>
          </w:p>
        </w:tc>
        <w:tc>
          <w:tcPr>
            <w:tcW w:w="330" w:type="pct"/>
            <w:vMerge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27AB907B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b/>
                <w:color w:val="FFFFFF"/>
                <w:lang w:val="en-GB"/>
              </w:rPr>
            </w:pPr>
          </w:p>
        </w:tc>
        <w:tc>
          <w:tcPr>
            <w:tcW w:w="330" w:type="pct"/>
            <w:vMerge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7BD296B9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b/>
                <w:color w:val="FFFFFF"/>
                <w:lang w:val="en-GB"/>
              </w:rPr>
            </w:pPr>
          </w:p>
        </w:tc>
        <w:tc>
          <w:tcPr>
            <w:tcW w:w="330" w:type="pct"/>
            <w:vMerge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58ED2174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b/>
                <w:color w:val="FFFFFF"/>
                <w:lang w:val="en-GB"/>
              </w:rPr>
            </w:pPr>
          </w:p>
        </w:tc>
        <w:tc>
          <w:tcPr>
            <w:tcW w:w="330" w:type="pct"/>
            <w:vMerge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1C294EDC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b/>
                <w:color w:val="FFFFFF"/>
                <w:lang w:val="en-GB"/>
              </w:rPr>
            </w:pPr>
          </w:p>
        </w:tc>
        <w:tc>
          <w:tcPr>
            <w:tcW w:w="353" w:type="pct"/>
            <w:vMerge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77C32117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b/>
                <w:color w:val="FFFFFF"/>
                <w:lang w:val="en-GB"/>
              </w:rPr>
            </w:pPr>
          </w:p>
        </w:tc>
        <w:tc>
          <w:tcPr>
            <w:tcW w:w="353" w:type="pct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  <w:shd w:val="clear" w:color="auto" w:fill="00B050"/>
            <w:vAlign w:val="center"/>
          </w:tcPr>
          <w:p w14:paraId="13D96106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b/>
                <w:color w:val="FFFFFF"/>
                <w:lang w:val="en-GB"/>
              </w:rPr>
            </w:pPr>
          </w:p>
        </w:tc>
      </w:tr>
      <w:tr w:rsidR="0023449C" w:rsidRPr="00FD533D" w14:paraId="2D676303" w14:textId="77777777" w:rsidTr="0023449C">
        <w:trPr>
          <w:trHeight w:val="240"/>
        </w:trPr>
        <w:tc>
          <w:tcPr>
            <w:tcW w:w="782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6841583B" w14:textId="77777777" w:rsidR="00AA6C1B" w:rsidRPr="00FD533D" w:rsidRDefault="00AA6C1B" w:rsidP="00810E28">
            <w:pPr>
              <w:spacing w:after="0" w:line="240" w:lineRule="auto"/>
              <w:jc w:val="center"/>
              <w:rPr>
                <w:rFonts w:eastAsia="Calibri" w:cstheme="minorHAnsi"/>
                <w:b/>
                <w:lang w:val="en-GB"/>
              </w:rPr>
            </w:pPr>
            <w:r w:rsidRPr="00FD533D">
              <w:rPr>
                <w:rFonts w:eastAsia="Calibri" w:cstheme="minorHAnsi"/>
                <w:b/>
                <w:lang w:val="en-GB"/>
              </w:rPr>
              <w:t>Activity 1.1.1</w:t>
            </w:r>
          </w:p>
        </w:tc>
        <w:tc>
          <w:tcPr>
            <w:tcW w:w="542" w:type="pct"/>
            <w:tcBorders>
              <w:top w:val="nil"/>
              <w:left w:val="nil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2DE2C3F3" w14:textId="19266142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lang w:val="en-GB"/>
              </w:rPr>
            </w:pPr>
            <w:r w:rsidRPr="00FD533D">
              <w:rPr>
                <w:rFonts w:eastAsia="Calibri" w:cstheme="minorHAnsi"/>
                <w:lang w:val="en-GB"/>
              </w:rPr>
              <w:t>D1.1.1.</w:t>
            </w:r>
            <w:r w:rsidR="006E2995">
              <w:rPr>
                <w:rFonts w:eastAsia="Calibri" w:cstheme="minorHAnsi"/>
                <w:lang w:val="en-GB"/>
              </w:rPr>
              <w:t>a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84060F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E963E9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AAC23A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EA0A14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918765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03F746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31FA24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561C63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8BA541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4F9DA9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601737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</w:tr>
      <w:tr w:rsidR="0023449C" w:rsidRPr="00FD533D" w14:paraId="5F3CBD5E" w14:textId="77777777" w:rsidTr="0023449C">
        <w:trPr>
          <w:trHeight w:val="240"/>
        </w:trPr>
        <w:tc>
          <w:tcPr>
            <w:tcW w:w="782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724E2F3F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lang w:val="en-GB"/>
              </w:rPr>
            </w:pPr>
          </w:p>
        </w:tc>
        <w:tc>
          <w:tcPr>
            <w:tcW w:w="542" w:type="pct"/>
            <w:tcBorders>
              <w:top w:val="nil"/>
              <w:left w:val="nil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3C7776D4" w14:textId="706DDE0A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lang w:val="en-GB"/>
              </w:rPr>
            </w:pPr>
            <w:r w:rsidRPr="00FD533D">
              <w:rPr>
                <w:rFonts w:eastAsia="Calibri" w:cstheme="minorHAnsi"/>
                <w:lang w:val="en-GB"/>
              </w:rPr>
              <w:t>D1.1.1.</w:t>
            </w:r>
            <w:r w:rsidR="006E2995">
              <w:rPr>
                <w:rFonts w:eastAsia="Calibri" w:cstheme="minorHAnsi"/>
                <w:lang w:val="en-GB"/>
              </w:rPr>
              <w:t>b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166F11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AFC707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7327F0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D01E92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318E99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3848F8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540D35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8BB685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E5E75A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E95C23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8068AE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</w:tr>
      <w:tr w:rsidR="0023449C" w:rsidRPr="00FD533D" w14:paraId="0C97A5B7" w14:textId="77777777" w:rsidTr="0023449C">
        <w:trPr>
          <w:trHeight w:val="240"/>
        </w:trPr>
        <w:tc>
          <w:tcPr>
            <w:tcW w:w="782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3839970A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lang w:val="en-GB"/>
              </w:rPr>
            </w:pPr>
          </w:p>
        </w:tc>
        <w:tc>
          <w:tcPr>
            <w:tcW w:w="542" w:type="pct"/>
            <w:tcBorders>
              <w:top w:val="nil"/>
              <w:left w:val="nil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146436F3" w14:textId="41EC2742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lang w:val="en-GB"/>
              </w:rPr>
            </w:pPr>
            <w:r w:rsidRPr="00FD533D">
              <w:rPr>
                <w:rFonts w:eastAsia="Calibri" w:cstheme="minorHAnsi"/>
                <w:lang w:val="en-GB"/>
              </w:rPr>
              <w:t>D1.1.1.</w:t>
            </w:r>
            <w:r w:rsidR="006E2995">
              <w:rPr>
                <w:rFonts w:eastAsia="Calibri" w:cstheme="minorHAnsi"/>
                <w:lang w:val="en-GB"/>
              </w:rPr>
              <w:t>c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9CB35C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99BB46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B220A7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9B97AA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1604F1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C83D29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DF1CCB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607BD9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7C2772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0224AC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458F4F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</w:tr>
      <w:tr w:rsidR="0023449C" w:rsidRPr="00FD533D" w14:paraId="576BCE96" w14:textId="77777777" w:rsidTr="0023449C">
        <w:trPr>
          <w:trHeight w:val="288"/>
        </w:trPr>
        <w:tc>
          <w:tcPr>
            <w:tcW w:w="782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30BD130E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lang w:val="en-GB"/>
              </w:rPr>
            </w:pPr>
          </w:p>
        </w:tc>
        <w:tc>
          <w:tcPr>
            <w:tcW w:w="542" w:type="pct"/>
            <w:tcBorders>
              <w:top w:val="nil"/>
              <w:left w:val="nil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6090D50E" w14:textId="1BAAF21C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lang w:val="en-GB"/>
              </w:rPr>
            </w:pPr>
            <w:r w:rsidRPr="00FD533D">
              <w:rPr>
                <w:rFonts w:eastAsia="Calibri" w:cstheme="minorHAnsi"/>
                <w:lang w:val="en-GB"/>
              </w:rPr>
              <w:t>D1.1.1.</w:t>
            </w:r>
            <w:r w:rsidR="006E2995">
              <w:rPr>
                <w:rFonts w:eastAsia="Calibri" w:cstheme="minorHAnsi"/>
                <w:lang w:val="en-GB"/>
              </w:rPr>
              <w:t>d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4A532D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65BE10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39480D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8DE533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9EC480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E5166D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9A28B7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18DB82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A9DAB3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37E203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E676E3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</w:tr>
      <w:tr w:rsidR="0023449C" w:rsidRPr="00FD533D" w14:paraId="78341F25" w14:textId="77777777" w:rsidTr="0023449C">
        <w:trPr>
          <w:trHeight w:val="240"/>
        </w:trPr>
        <w:tc>
          <w:tcPr>
            <w:tcW w:w="782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5DE12E73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lang w:val="en-GB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22BFE971" w14:textId="0816DB91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lang w:val="en-GB"/>
              </w:rPr>
            </w:pPr>
            <w:r w:rsidRPr="00FD533D">
              <w:rPr>
                <w:rFonts w:eastAsia="Calibri" w:cstheme="minorHAnsi"/>
                <w:lang w:val="en-GB"/>
              </w:rPr>
              <w:t>D1.1.1.</w:t>
            </w:r>
            <w:r w:rsidR="006E2995">
              <w:rPr>
                <w:rFonts w:eastAsia="Calibri" w:cstheme="minorHAnsi"/>
                <w:lang w:val="en-GB"/>
              </w:rPr>
              <w:t>e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6B4A99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19B26A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DE5663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A4F18E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D3830A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570826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E07AD7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D54645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F5BFCC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CBE32D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D72F08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</w:tr>
    </w:tbl>
    <w:p w14:paraId="36CCB185" w14:textId="36FA0ADF" w:rsidR="00505BA5" w:rsidRPr="00FD533D" w:rsidRDefault="00505BA5" w:rsidP="00810E28">
      <w:pPr>
        <w:jc w:val="both"/>
        <w:rPr>
          <w:rFonts w:cstheme="minorHAnsi"/>
          <w:sz w:val="24"/>
          <w:szCs w:val="24"/>
          <w:lang w:val="en-GB"/>
        </w:rPr>
      </w:pPr>
    </w:p>
    <w:p w14:paraId="2500C5E3" w14:textId="4E6CD7A7" w:rsidR="00EB4EA0" w:rsidRPr="00FD533D" w:rsidRDefault="00810E28" w:rsidP="00810E28">
      <w:pPr>
        <w:pStyle w:val="Heading2"/>
        <w:rPr>
          <w:rFonts w:eastAsia="Calibri"/>
          <w:lang w:val="en-GB"/>
        </w:rPr>
      </w:pPr>
      <w:r w:rsidRPr="00FD533D">
        <w:rPr>
          <w:rFonts w:eastAsia="Calibri"/>
          <w:lang w:val="en-GB"/>
        </w:rPr>
        <w:t>5-</w:t>
      </w:r>
      <w:r w:rsidR="00EB4EA0" w:rsidRPr="00FD533D">
        <w:rPr>
          <w:rFonts w:eastAsia="Calibri"/>
          <w:lang w:val="en-GB"/>
        </w:rPr>
        <w:t xml:space="preserve">Risks and </w:t>
      </w:r>
      <w:r w:rsidR="009E6067">
        <w:rPr>
          <w:rFonts w:eastAsia="Calibri"/>
          <w:lang w:val="en-GB"/>
        </w:rPr>
        <w:t>M</w:t>
      </w:r>
      <w:r w:rsidR="00EB4EA0" w:rsidRPr="00FD533D">
        <w:rPr>
          <w:rFonts w:eastAsia="Calibri"/>
          <w:lang w:val="en-GB"/>
        </w:rPr>
        <w:t xml:space="preserve">itigation </w:t>
      </w:r>
      <w:r w:rsidR="009E6067">
        <w:rPr>
          <w:rFonts w:eastAsia="Calibri"/>
          <w:lang w:val="en-GB"/>
        </w:rPr>
        <w:t>M</w:t>
      </w:r>
      <w:r w:rsidR="00EB4EA0" w:rsidRPr="00FD533D">
        <w:rPr>
          <w:rFonts w:eastAsia="Calibri"/>
          <w:lang w:val="en-GB"/>
        </w:rPr>
        <w:t>easures</w:t>
      </w:r>
    </w:p>
    <w:p w14:paraId="2D0A4619" w14:textId="0CFB43A7" w:rsidR="00EB4EA0" w:rsidRPr="00FD533D" w:rsidRDefault="00EB4EA0" w:rsidP="00810E28">
      <w:pPr>
        <w:jc w:val="both"/>
        <w:rPr>
          <w:rFonts w:cstheme="minorHAnsi"/>
          <w:sz w:val="24"/>
          <w:szCs w:val="24"/>
          <w:lang w:val="en-GB"/>
        </w:rPr>
      </w:pPr>
      <w:r w:rsidRPr="00FD533D">
        <w:rPr>
          <w:rFonts w:cstheme="minorHAnsi"/>
          <w:sz w:val="24"/>
          <w:szCs w:val="24"/>
          <w:lang w:val="en-GB"/>
        </w:rPr>
        <w:t>List the key risks associated with the implementation of this project, their overall likelihood, and impact and w</w:t>
      </w:r>
      <w:r w:rsidR="0023449C" w:rsidRPr="00FD533D">
        <w:rPr>
          <w:rFonts w:cstheme="minorHAnsi"/>
          <w:sz w:val="24"/>
          <w:szCs w:val="24"/>
          <w:lang w:val="en-GB"/>
        </w:rPr>
        <w:t>hat</w:t>
      </w:r>
      <w:r w:rsidRPr="00FD533D">
        <w:rPr>
          <w:rFonts w:cstheme="minorHAnsi"/>
          <w:sz w:val="24"/>
          <w:szCs w:val="24"/>
          <w:lang w:val="en-GB"/>
        </w:rPr>
        <w:t xml:space="preserve"> control measure(s) will be placed to mitigate them. </w:t>
      </w:r>
    </w:p>
    <w:p w14:paraId="338B8494" w14:textId="77777777" w:rsidR="00EB4EA0" w:rsidRPr="00FD533D" w:rsidRDefault="00EB4EA0" w:rsidP="00810E2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eastAsia="Calibri" w:cstheme="minorHAnsi"/>
          <w:b/>
          <w:color w:val="000000"/>
          <w:sz w:val="24"/>
          <w:szCs w:val="24"/>
          <w:lang w:val="en-GB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888"/>
        <w:gridCol w:w="2513"/>
        <w:gridCol w:w="2056"/>
        <w:gridCol w:w="2015"/>
      </w:tblGrid>
      <w:tr w:rsidR="00810E28" w:rsidRPr="00FD533D" w14:paraId="5788339D" w14:textId="77777777" w:rsidTr="0023449C">
        <w:trPr>
          <w:trHeight w:val="1008"/>
          <w:jc w:val="center"/>
        </w:trPr>
        <w:tc>
          <w:tcPr>
            <w:tcW w:w="0" w:type="auto"/>
            <w:tcBorders>
              <w:bottom w:val="single" w:sz="4" w:space="0" w:color="000000"/>
              <w:right w:val="nil"/>
            </w:tcBorders>
            <w:shd w:val="clear" w:color="auto" w:fill="00B050"/>
            <w:vAlign w:val="center"/>
          </w:tcPr>
          <w:p w14:paraId="3175BEE1" w14:textId="77777777" w:rsidR="00EB4EA0" w:rsidRPr="00FD533D" w:rsidRDefault="00EB4EA0" w:rsidP="00810E28">
            <w:pPr>
              <w:spacing w:after="0"/>
              <w:ind w:right="-29"/>
              <w:jc w:val="center"/>
              <w:rPr>
                <w:rFonts w:eastAsia="Calibri" w:cstheme="minorHAnsi"/>
                <w:b/>
                <w:color w:val="FFFFFF" w:themeColor="background1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 w:themeColor="background1"/>
                <w:lang w:val="en-GB"/>
              </w:rPr>
              <w:t>Risk(s) description</w:t>
            </w:r>
          </w:p>
        </w:tc>
        <w:tc>
          <w:tcPr>
            <w:tcW w:w="0" w:type="auto"/>
            <w:tcBorders>
              <w:left w:val="nil"/>
              <w:bottom w:val="single" w:sz="4" w:space="0" w:color="000000"/>
              <w:right w:val="nil"/>
            </w:tcBorders>
            <w:shd w:val="clear" w:color="auto" w:fill="00B050"/>
            <w:vAlign w:val="center"/>
          </w:tcPr>
          <w:p w14:paraId="0D288BE4" w14:textId="77777777" w:rsidR="00EB4EA0" w:rsidRPr="00FD533D" w:rsidRDefault="00EB4EA0" w:rsidP="00810E28">
            <w:pPr>
              <w:spacing w:after="0"/>
              <w:ind w:right="-29"/>
              <w:jc w:val="center"/>
              <w:rPr>
                <w:rFonts w:eastAsia="Calibri" w:cstheme="minorHAnsi"/>
                <w:b/>
                <w:color w:val="FFFFFF" w:themeColor="background1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 w:themeColor="background1"/>
                <w:lang w:val="en-GB"/>
              </w:rPr>
              <w:t>Probability of occurrence</w:t>
            </w:r>
          </w:p>
          <w:p w14:paraId="678B6E9C" w14:textId="77777777" w:rsidR="00EB4EA0" w:rsidRPr="00FD533D" w:rsidRDefault="00EB4EA0" w:rsidP="00810E28">
            <w:pPr>
              <w:spacing w:after="0"/>
              <w:ind w:right="-29"/>
              <w:jc w:val="center"/>
              <w:rPr>
                <w:rFonts w:eastAsia="Calibri" w:cstheme="minorHAnsi"/>
                <w:b/>
                <w:color w:val="FFFFFF" w:themeColor="background1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 w:themeColor="background1"/>
                <w:lang w:val="en-GB"/>
              </w:rPr>
              <w:t>(low, medium, high)</w:t>
            </w:r>
          </w:p>
        </w:tc>
        <w:tc>
          <w:tcPr>
            <w:tcW w:w="0" w:type="auto"/>
            <w:tcBorders>
              <w:left w:val="nil"/>
              <w:bottom w:val="single" w:sz="4" w:space="0" w:color="000000"/>
              <w:right w:val="nil"/>
            </w:tcBorders>
            <w:shd w:val="clear" w:color="auto" w:fill="00B050"/>
            <w:vAlign w:val="center"/>
          </w:tcPr>
          <w:p w14:paraId="6B1F4D22" w14:textId="77777777" w:rsidR="00EB4EA0" w:rsidRPr="00FD533D" w:rsidRDefault="00EB4EA0" w:rsidP="00810E28">
            <w:pPr>
              <w:spacing w:after="0"/>
              <w:ind w:right="-29"/>
              <w:jc w:val="center"/>
              <w:rPr>
                <w:rFonts w:eastAsia="Calibri" w:cstheme="minorHAnsi"/>
                <w:b/>
                <w:color w:val="FFFFFF" w:themeColor="background1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 w:themeColor="background1"/>
                <w:lang w:val="en-GB"/>
              </w:rPr>
              <w:t>Impact level</w:t>
            </w:r>
          </w:p>
          <w:p w14:paraId="2ADEF1DC" w14:textId="77777777" w:rsidR="00EB4EA0" w:rsidRPr="00FD533D" w:rsidRDefault="00EB4EA0" w:rsidP="00810E28">
            <w:pPr>
              <w:spacing w:after="0"/>
              <w:ind w:right="-29"/>
              <w:jc w:val="center"/>
              <w:rPr>
                <w:rFonts w:eastAsia="Calibri" w:cstheme="minorHAnsi"/>
                <w:b/>
                <w:color w:val="FFFFFF" w:themeColor="background1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 w:themeColor="background1"/>
                <w:lang w:val="en-GB"/>
              </w:rPr>
              <w:t>(low, medium, high)</w:t>
            </w:r>
          </w:p>
        </w:tc>
        <w:tc>
          <w:tcPr>
            <w:tcW w:w="0" w:type="auto"/>
            <w:tcBorders>
              <w:left w:val="nil"/>
              <w:bottom w:val="single" w:sz="4" w:space="0" w:color="000000"/>
            </w:tcBorders>
            <w:shd w:val="clear" w:color="auto" w:fill="00B050"/>
            <w:vAlign w:val="center"/>
          </w:tcPr>
          <w:p w14:paraId="45F15CF6" w14:textId="77777777" w:rsidR="00EB4EA0" w:rsidRPr="00FD533D" w:rsidRDefault="00EB4EA0" w:rsidP="00810E28">
            <w:pPr>
              <w:spacing w:after="0"/>
              <w:ind w:right="-29"/>
              <w:jc w:val="center"/>
              <w:rPr>
                <w:rFonts w:eastAsia="Calibri" w:cstheme="minorHAnsi"/>
                <w:b/>
                <w:color w:val="FFFFFF" w:themeColor="background1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 w:themeColor="background1"/>
                <w:lang w:val="en-GB"/>
              </w:rPr>
              <w:t>Mitigation action(s)</w:t>
            </w:r>
          </w:p>
        </w:tc>
      </w:tr>
      <w:tr w:rsidR="00EB4EA0" w:rsidRPr="00FD533D" w14:paraId="32C0B595" w14:textId="77777777" w:rsidTr="0023449C">
        <w:trPr>
          <w:trHeight w:val="20"/>
          <w:jc w:val="center"/>
        </w:trPr>
        <w:tc>
          <w:tcPr>
            <w:tcW w:w="0" w:type="auto"/>
            <w:tcBorders>
              <w:bottom w:val="nil"/>
            </w:tcBorders>
            <w:shd w:val="clear" w:color="auto" w:fill="auto"/>
            <w:vAlign w:val="center"/>
          </w:tcPr>
          <w:p w14:paraId="1F30FD9B" w14:textId="77777777" w:rsidR="00EB4EA0" w:rsidRPr="00FD533D" w:rsidRDefault="00EB4EA0" w:rsidP="00810E28">
            <w:pPr>
              <w:spacing w:after="0"/>
              <w:ind w:right="-29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vAlign w:val="center"/>
          </w:tcPr>
          <w:p w14:paraId="357DE88B" w14:textId="77777777" w:rsidR="00EB4EA0" w:rsidRPr="00FD533D" w:rsidRDefault="00EB4EA0" w:rsidP="00810E28">
            <w:pPr>
              <w:spacing w:after="0"/>
              <w:ind w:right="-29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vAlign w:val="center"/>
          </w:tcPr>
          <w:p w14:paraId="3A4EF00B" w14:textId="77777777" w:rsidR="00EB4EA0" w:rsidRPr="00FD533D" w:rsidRDefault="00EB4EA0" w:rsidP="00810E28">
            <w:pPr>
              <w:spacing w:after="0"/>
              <w:ind w:right="-29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vAlign w:val="center"/>
          </w:tcPr>
          <w:p w14:paraId="015B9DC8" w14:textId="77777777" w:rsidR="00EB4EA0" w:rsidRPr="00FD533D" w:rsidRDefault="00EB4EA0" w:rsidP="00810E28">
            <w:pPr>
              <w:spacing w:after="0"/>
              <w:ind w:right="-29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</w:tr>
      <w:tr w:rsidR="00810E28" w:rsidRPr="00FD533D" w14:paraId="3F580C2E" w14:textId="77777777" w:rsidTr="0023449C">
        <w:trPr>
          <w:trHeight w:val="20"/>
          <w:jc w:val="center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62FB8B3" w14:textId="77777777" w:rsidR="00810E28" w:rsidRPr="00FD533D" w:rsidRDefault="00810E28" w:rsidP="00810E28">
            <w:pPr>
              <w:spacing w:after="0"/>
              <w:ind w:right="-29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FCD81F2" w14:textId="77777777" w:rsidR="00810E28" w:rsidRPr="00FD533D" w:rsidRDefault="00810E28" w:rsidP="00810E28">
            <w:pPr>
              <w:spacing w:after="0"/>
              <w:ind w:right="-29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9FEEF5C" w14:textId="77777777" w:rsidR="00810E28" w:rsidRPr="00FD533D" w:rsidRDefault="00810E28" w:rsidP="00810E28">
            <w:pPr>
              <w:spacing w:after="0"/>
              <w:ind w:right="-29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431A371" w14:textId="77777777" w:rsidR="00810E28" w:rsidRPr="00FD533D" w:rsidRDefault="00810E28" w:rsidP="00810E28">
            <w:pPr>
              <w:spacing w:after="0"/>
              <w:ind w:right="-29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</w:tr>
      <w:tr w:rsidR="00810E28" w:rsidRPr="00FD533D" w14:paraId="02A0A4FA" w14:textId="77777777" w:rsidTr="0023449C">
        <w:trPr>
          <w:trHeight w:val="20"/>
          <w:jc w:val="center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43A27BD" w14:textId="77777777" w:rsidR="00810E28" w:rsidRPr="00FD533D" w:rsidRDefault="00810E28" w:rsidP="00810E28">
            <w:pPr>
              <w:spacing w:after="0"/>
              <w:ind w:right="-29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6135ED7" w14:textId="77777777" w:rsidR="00810E28" w:rsidRPr="00FD533D" w:rsidRDefault="00810E28" w:rsidP="00810E28">
            <w:pPr>
              <w:spacing w:after="0"/>
              <w:ind w:right="-29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02A4E80" w14:textId="77777777" w:rsidR="00810E28" w:rsidRPr="00FD533D" w:rsidRDefault="00810E28" w:rsidP="00810E28">
            <w:pPr>
              <w:spacing w:after="0"/>
              <w:ind w:right="-29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21249A9" w14:textId="77777777" w:rsidR="00810E28" w:rsidRPr="00FD533D" w:rsidRDefault="00810E28" w:rsidP="00810E28">
            <w:pPr>
              <w:spacing w:after="0"/>
              <w:ind w:right="-29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</w:tr>
      <w:tr w:rsidR="00810E28" w:rsidRPr="00FD533D" w14:paraId="5F8F8049" w14:textId="77777777" w:rsidTr="0023449C">
        <w:trPr>
          <w:trHeight w:val="20"/>
          <w:jc w:val="center"/>
        </w:trPr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</w:tcPr>
          <w:p w14:paraId="67E5B05B" w14:textId="77777777" w:rsidR="00810E28" w:rsidRPr="00FD533D" w:rsidRDefault="00810E28" w:rsidP="00810E28">
            <w:pPr>
              <w:spacing w:after="0"/>
              <w:ind w:right="-29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</w:tcPr>
          <w:p w14:paraId="71AB9356" w14:textId="77777777" w:rsidR="00810E28" w:rsidRPr="00FD533D" w:rsidRDefault="00810E28" w:rsidP="00810E28">
            <w:pPr>
              <w:spacing w:after="0"/>
              <w:ind w:right="-29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</w:tcPr>
          <w:p w14:paraId="5E4039E2" w14:textId="77777777" w:rsidR="00810E28" w:rsidRPr="00FD533D" w:rsidRDefault="00810E28" w:rsidP="00810E28">
            <w:pPr>
              <w:spacing w:after="0"/>
              <w:ind w:right="-29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</w:tcPr>
          <w:p w14:paraId="60F985D1" w14:textId="77777777" w:rsidR="00810E28" w:rsidRPr="00FD533D" w:rsidRDefault="00810E28" w:rsidP="00810E28">
            <w:pPr>
              <w:spacing w:after="0"/>
              <w:ind w:right="-29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</w:tr>
    </w:tbl>
    <w:p w14:paraId="586000BB" w14:textId="52B1260A" w:rsidR="00505BA5" w:rsidRDefault="00810E28" w:rsidP="00810E28">
      <w:pPr>
        <w:pStyle w:val="Heading2"/>
        <w:rPr>
          <w:lang w:val="en-GB"/>
        </w:rPr>
      </w:pPr>
      <w:bookmarkStart w:id="0" w:name="_GoBack"/>
      <w:bookmarkEnd w:id="0"/>
      <w:r w:rsidRPr="00FD533D">
        <w:rPr>
          <w:lang w:val="en-GB"/>
        </w:rPr>
        <w:lastRenderedPageBreak/>
        <w:t>6-</w:t>
      </w:r>
      <w:r w:rsidR="00505BA5" w:rsidRPr="00FD533D">
        <w:rPr>
          <w:lang w:val="en-GB"/>
        </w:rPr>
        <w:t>Budget</w:t>
      </w:r>
      <w:r w:rsidR="00CD4398">
        <w:rPr>
          <w:lang w:val="en-GB"/>
        </w:rPr>
        <w:t xml:space="preserve"> (see Excel file “sample budget”)</w:t>
      </w:r>
    </w:p>
    <w:p w14:paraId="6D19682C" w14:textId="1C97C7B9" w:rsidR="00505BA5" w:rsidRDefault="00505BA5" w:rsidP="00810E28">
      <w:pPr>
        <w:jc w:val="both"/>
        <w:rPr>
          <w:rFonts w:cstheme="minorHAnsi"/>
          <w:sz w:val="24"/>
          <w:szCs w:val="24"/>
          <w:lang w:val="en-GB"/>
        </w:rPr>
      </w:pPr>
      <w:r w:rsidRPr="00FD533D">
        <w:rPr>
          <w:rFonts w:cstheme="minorHAnsi"/>
          <w:sz w:val="24"/>
          <w:szCs w:val="24"/>
          <w:lang w:val="en-GB"/>
        </w:rPr>
        <w:t xml:space="preserve">Address how much will the project cost and what this amount is inclusive of. Amount granted </w:t>
      </w:r>
      <w:r w:rsidRPr="00EB1608">
        <w:rPr>
          <w:rFonts w:cstheme="minorHAnsi"/>
          <w:sz w:val="24"/>
          <w:szCs w:val="24"/>
          <w:lang w:val="en-GB"/>
        </w:rPr>
        <w:t>cannot be used for the purchase</w:t>
      </w:r>
      <w:r w:rsidR="00582181">
        <w:rPr>
          <w:rFonts w:cstheme="minorHAnsi"/>
          <w:sz w:val="24"/>
          <w:szCs w:val="24"/>
          <w:lang w:val="en-GB"/>
        </w:rPr>
        <w:t xml:space="preserve"> </w:t>
      </w:r>
      <w:r w:rsidRPr="00EB1608">
        <w:rPr>
          <w:rFonts w:cstheme="minorHAnsi"/>
          <w:sz w:val="24"/>
          <w:szCs w:val="24"/>
          <w:lang w:val="en-GB"/>
        </w:rPr>
        <w:t>of services for which the partner has some direct responsibility</w:t>
      </w:r>
      <w:r w:rsidR="007A43CC" w:rsidRPr="00EB1608">
        <w:rPr>
          <w:rFonts w:cstheme="minorHAnsi"/>
          <w:sz w:val="24"/>
          <w:szCs w:val="24"/>
          <w:lang w:val="en-GB"/>
        </w:rPr>
        <w:t xml:space="preserve"> </w:t>
      </w:r>
      <w:r w:rsidR="006E2995">
        <w:rPr>
          <w:rFonts w:cstheme="minorHAnsi"/>
          <w:sz w:val="24"/>
          <w:szCs w:val="24"/>
          <w:lang w:val="en-GB"/>
        </w:rPr>
        <w:t xml:space="preserve">for </w:t>
      </w:r>
      <w:r w:rsidR="007A43CC" w:rsidRPr="00EB1608">
        <w:rPr>
          <w:rFonts w:cstheme="minorHAnsi"/>
          <w:sz w:val="24"/>
          <w:szCs w:val="24"/>
          <w:lang w:val="en-GB"/>
        </w:rPr>
        <w:t xml:space="preserve">such as but not limited to the </w:t>
      </w:r>
      <w:r w:rsidRPr="00EB1608">
        <w:rPr>
          <w:rFonts w:cstheme="minorHAnsi"/>
          <w:sz w:val="24"/>
          <w:szCs w:val="24"/>
          <w:lang w:val="en-GB"/>
        </w:rPr>
        <w:t>payment of salaries,</w:t>
      </w:r>
      <w:r w:rsidR="007A43CC" w:rsidRPr="00EB1608">
        <w:rPr>
          <w:rFonts w:cstheme="minorHAnsi"/>
          <w:sz w:val="24"/>
          <w:szCs w:val="24"/>
          <w:lang w:val="en-GB"/>
        </w:rPr>
        <w:t xml:space="preserve"> local travel, </w:t>
      </w:r>
      <w:r w:rsidRPr="00EB1608">
        <w:rPr>
          <w:rFonts w:cstheme="minorHAnsi"/>
          <w:sz w:val="24"/>
          <w:szCs w:val="24"/>
          <w:lang w:val="en-GB"/>
        </w:rPr>
        <w:t>purchase of goods and assets</w:t>
      </w:r>
      <w:r w:rsidR="007A43CC" w:rsidRPr="00EB1608">
        <w:rPr>
          <w:rFonts w:cstheme="minorHAnsi"/>
          <w:sz w:val="24"/>
          <w:szCs w:val="24"/>
          <w:lang w:val="en-GB"/>
        </w:rPr>
        <w:t xml:space="preserve"> for the organisation (laptops, cell phones…)</w:t>
      </w:r>
      <w:r w:rsidRPr="00EB1608">
        <w:rPr>
          <w:rFonts w:cstheme="minorHAnsi"/>
          <w:sz w:val="24"/>
          <w:szCs w:val="24"/>
          <w:lang w:val="en-GB"/>
        </w:rPr>
        <w:t>.</w:t>
      </w:r>
    </w:p>
    <w:p w14:paraId="68E92EEF" w14:textId="10515B87" w:rsidR="00CD4398" w:rsidRPr="00FD533D" w:rsidRDefault="00CD4398" w:rsidP="00810E28">
      <w:pPr>
        <w:jc w:val="both"/>
        <w:rPr>
          <w:rFonts w:cstheme="minorHAnsi"/>
          <w:sz w:val="24"/>
          <w:szCs w:val="24"/>
          <w:lang w:val="en-GB"/>
        </w:rPr>
      </w:pPr>
    </w:p>
    <w:p w14:paraId="64995952" w14:textId="77777777" w:rsidR="00810E28" w:rsidRPr="00FD533D" w:rsidRDefault="00810E28" w:rsidP="00810E28">
      <w:pPr>
        <w:jc w:val="both"/>
        <w:rPr>
          <w:rFonts w:cstheme="minorHAnsi"/>
          <w:sz w:val="24"/>
          <w:szCs w:val="24"/>
          <w:lang w:val="en-GB"/>
        </w:rPr>
      </w:pPr>
    </w:p>
    <w:p w14:paraId="12138E18" w14:textId="067C0F91" w:rsidR="00EB4EA0" w:rsidRPr="00FD533D" w:rsidRDefault="007A43CC" w:rsidP="007A43CC">
      <w:pPr>
        <w:tabs>
          <w:tab w:val="left" w:pos="3720"/>
        </w:tabs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ab/>
      </w:r>
    </w:p>
    <w:sectPr w:rsidR="00EB4EA0" w:rsidRPr="00FD533D" w:rsidSect="006307AE">
      <w:headerReference w:type="default" r:id="rId7"/>
      <w:footerReference w:type="default" r:id="rId8"/>
      <w:pgSz w:w="11906" w:h="16838"/>
      <w:pgMar w:top="1440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246BD7" w14:textId="77777777" w:rsidR="00D41A3A" w:rsidRDefault="00D41A3A" w:rsidP="00505BA5">
      <w:pPr>
        <w:spacing w:after="0" w:line="240" w:lineRule="auto"/>
      </w:pPr>
      <w:r>
        <w:separator/>
      </w:r>
    </w:p>
  </w:endnote>
  <w:endnote w:type="continuationSeparator" w:id="0">
    <w:p w14:paraId="63BBD073" w14:textId="77777777" w:rsidR="00D41A3A" w:rsidRDefault="00D41A3A" w:rsidP="00505B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44500492"/>
      <w:docPartObj>
        <w:docPartGallery w:val="Page Numbers (Bottom of Page)"/>
        <w:docPartUnique/>
      </w:docPartObj>
    </w:sdtPr>
    <w:sdtEndPr>
      <w:rPr>
        <w:rFonts w:asciiTheme="majorHAnsi" w:hAnsiTheme="majorHAnsi" w:cstheme="majorHAnsi"/>
        <w:noProof/>
        <w:sz w:val="24"/>
        <w:szCs w:val="24"/>
      </w:rPr>
    </w:sdtEndPr>
    <w:sdtContent>
      <w:p w14:paraId="557AFF42" w14:textId="71636244" w:rsidR="00505BA5" w:rsidRPr="00505BA5" w:rsidRDefault="00505BA5">
        <w:pPr>
          <w:pStyle w:val="Footer"/>
          <w:jc w:val="right"/>
          <w:rPr>
            <w:rFonts w:asciiTheme="majorHAnsi" w:hAnsiTheme="majorHAnsi" w:cstheme="majorHAnsi"/>
            <w:sz w:val="24"/>
            <w:szCs w:val="24"/>
          </w:rPr>
        </w:pPr>
        <w:r w:rsidRPr="00505BA5">
          <w:rPr>
            <w:rFonts w:asciiTheme="majorHAnsi" w:hAnsiTheme="majorHAnsi" w:cstheme="majorHAnsi"/>
            <w:sz w:val="24"/>
            <w:szCs w:val="24"/>
          </w:rPr>
          <w:fldChar w:fldCharType="begin"/>
        </w:r>
        <w:r w:rsidRPr="00505BA5">
          <w:rPr>
            <w:rFonts w:asciiTheme="majorHAnsi" w:hAnsiTheme="majorHAnsi" w:cstheme="majorHAnsi"/>
            <w:sz w:val="24"/>
            <w:szCs w:val="24"/>
          </w:rPr>
          <w:instrText xml:space="preserve"> PAGE   \* MERGEFORMAT </w:instrText>
        </w:r>
        <w:r w:rsidRPr="00505BA5">
          <w:rPr>
            <w:rFonts w:asciiTheme="majorHAnsi" w:hAnsiTheme="majorHAnsi" w:cstheme="majorHAnsi"/>
            <w:sz w:val="24"/>
            <w:szCs w:val="24"/>
          </w:rPr>
          <w:fldChar w:fldCharType="separate"/>
        </w:r>
        <w:r w:rsidR="006307AE">
          <w:rPr>
            <w:rFonts w:asciiTheme="majorHAnsi" w:hAnsiTheme="majorHAnsi" w:cstheme="majorHAnsi"/>
            <w:noProof/>
            <w:sz w:val="24"/>
            <w:szCs w:val="24"/>
          </w:rPr>
          <w:t>1</w:t>
        </w:r>
        <w:r w:rsidRPr="00505BA5">
          <w:rPr>
            <w:rFonts w:asciiTheme="majorHAnsi" w:hAnsiTheme="majorHAnsi" w:cstheme="majorHAnsi"/>
            <w:noProof/>
            <w:sz w:val="24"/>
            <w:szCs w:val="24"/>
          </w:rPr>
          <w:fldChar w:fldCharType="end"/>
        </w:r>
      </w:p>
    </w:sdtContent>
  </w:sdt>
  <w:p w14:paraId="38CDA0D0" w14:textId="77777777" w:rsidR="00505BA5" w:rsidRDefault="00505B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2C1C17" w14:textId="77777777" w:rsidR="00D41A3A" w:rsidRDefault="00D41A3A" w:rsidP="00505BA5">
      <w:pPr>
        <w:spacing w:after="0" w:line="240" w:lineRule="auto"/>
      </w:pPr>
      <w:r>
        <w:separator/>
      </w:r>
    </w:p>
  </w:footnote>
  <w:footnote w:type="continuationSeparator" w:id="0">
    <w:p w14:paraId="2F37379D" w14:textId="77777777" w:rsidR="00D41A3A" w:rsidRDefault="00D41A3A" w:rsidP="00505B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CFF147" w14:textId="04BDAAA3" w:rsidR="00505BA5" w:rsidRDefault="006307AE" w:rsidP="006307AE">
    <w:pPr>
      <w:pStyle w:val="BodyText"/>
      <w:spacing w:line="14" w:lineRule="auto"/>
      <w:ind w:left="-720"/>
      <w:rPr>
        <w:i w:val="0"/>
        <w:sz w:val="20"/>
      </w:rPr>
    </w:pPr>
    <w:r w:rsidRPr="006307AE">
      <w:rPr>
        <w:i w:val="0"/>
        <w:sz w:val="20"/>
      </w:rPr>
      <w:drawing>
        <wp:inline distT="0" distB="0" distL="0" distR="0" wp14:anchorId="7B47DA38" wp14:editId="5C6CDD53">
          <wp:extent cx="6733751" cy="1228725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894217" cy="12580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BA85D78" w14:textId="77777777" w:rsidR="00505BA5" w:rsidRPr="00505BA5" w:rsidRDefault="00505BA5" w:rsidP="00505B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B068AB"/>
    <w:multiLevelType w:val="multilevel"/>
    <w:tmpl w:val="7992493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08E7003"/>
    <w:multiLevelType w:val="multilevel"/>
    <w:tmpl w:val="C1321A5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jYxtjA0MLQ0MzRQ0lEKTi0uzszPAykwrAUAQLAp2SwAAAA="/>
  </w:docVars>
  <w:rsids>
    <w:rsidRoot w:val="00505BA5"/>
    <w:rsid w:val="00031CF2"/>
    <w:rsid w:val="00060727"/>
    <w:rsid w:val="000F71D0"/>
    <w:rsid w:val="0023449C"/>
    <w:rsid w:val="002D6A43"/>
    <w:rsid w:val="003C0856"/>
    <w:rsid w:val="003F6CC6"/>
    <w:rsid w:val="0048055E"/>
    <w:rsid w:val="004D26E1"/>
    <w:rsid w:val="00505BA5"/>
    <w:rsid w:val="00582181"/>
    <w:rsid w:val="006307AE"/>
    <w:rsid w:val="006E2995"/>
    <w:rsid w:val="007A43CC"/>
    <w:rsid w:val="00810E28"/>
    <w:rsid w:val="009E6067"/>
    <w:rsid w:val="00A713A0"/>
    <w:rsid w:val="00AA6C1B"/>
    <w:rsid w:val="00B76ADD"/>
    <w:rsid w:val="00B96F04"/>
    <w:rsid w:val="00C14F2D"/>
    <w:rsid w:val="00CD4398"/>
    <w:rsid w:val="00D41A3A"/>
    <w:rsid w:val="00D74D1A"/>
    <w:rsid w:val="00E538BE"/>
    <w:rsid w:val="00E94B60"/>
    <w:rsid w:val="00EB1608"/>
    <w:rsid w:val="00EB4EA0"/>
    <w:rsid w:val="00F61BC0"/>
    <w:rsid w:val="00FD533D"/>
    <w:rsid w:val="00FE2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D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5F2828"/>
  <w15:chartTrackingRefBased/>
  <w15:docId w15:val="{72CBBF6B-BC71-4E0D-84BE-BABFCA7D4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D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0E28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0E28"/>
    <w:pPr>
      <w:keepNext/>
      <w:keepLines/>
      <w:spacing w:before="40" w:after="0"/>
      <w:outlineLvl w:val="1"/>
    </w:pPr>
    <w:rPr>
      <w:rFonts w:eastAsiaTheme="majorEastAsia" w:cstheme="majorBidi"/>
      <w:b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5B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5BA5"/>
  </w:style>
  <w:style w:type="paragraph" w:styleId="Footer">
    <w:name w:val="footer"/>
    <w:basedOn w:val="Normal"/>
    <w:link w:val="FooterChar"/>
    <w:uiPriority w:val="99"/>
    <w:unhideWhenUsed/>
    <w:rsid w:val="00505B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5BA5"/>
  </w:style>
  <w:style w:type="paragraph" w:styleId="BodyText">
    <w:name w:val="Body Text"/>
    <w:basedOn w:val="Normal"/>
    <w:link w:val="BodyTextChar"/>
    <w:uiPriority w:val="1"/>
    <w:qFormat/>
    <w:rsid w:val="00505BA5"/>
    <w:pPr>
      <w:widowControl w:val="0"/>
      <w:autoSpaceDE w:val="0"/>
      <w:autoSpaceDN w:val="0"/>
      <w:spacing w:after="0" w:line="240" w:lineRule="auto"/>
    </w:pPr>
    <w:rPr>
      <w:rFonts w:ascii="Calibri Light" w:eastAsia="Calibri Light" w:hAnsi="Calibri Light" w:cs="Calibri Light"/>
      <w:i/>
      <w:iCs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505BA5"/>
    <w:rPr>
      <w:rFonts w:ascii="Calibri Light" w:eastAsia="Calibri Light" w:hAnsi="Calibri Light" w:cs="Calibri Light"/>
      <w:i/>
      <w:iCs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10E28"/>
    <w:rPr>
      <w:rFonts w:eastAsiaTheme="majorEastAsia" w:cstheme="majorBidi"/>
      <w:b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10E28"/>
    <w:rPr>
      <w:rFonts w:eastAsiaTheme="majorEastAsia" w:cstheme="majorBidi"/>
      <w:b/>
      <w:color w:val="000000" w:themeColor="text1"/>
      <w:sz w:val="28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6C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CC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91</Words>
  <Characters>16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sis Ramírez</dc:creator>
  <cp:keywords/>
  <dc:description/>
  <cp:lastModifiedBy>Tharā Gabriel</cp:lastModifiedBy>
  <cp:revision>2</cp:revision>
  <dcterms:created xsi:type="dcterms:W3CDTF">2023-06-26T17:03:00Z</dcterms:created>
  <dcterms:modified xsi:type="dcterms:W3CDTF">2023-06-26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48442068</vt:i4>
  </property>
</Properties>
</file>